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87BEF2" w14:textId="123F5F19" w:rsidR="004420A0" w:rsidRPr="00CF4F58" w:rsidRDefault="004420A0" w:rsidP="004A2351">
      <w:pPr>
        <w:pStyle w:val="Title"/>
        <w:spacing w:before="120" w:line="300" w:lineRule="auto"/>
      </w:pPr>
      <w:r w:rsidRPr="00CF4F58">
        <w:t>PARKS, RECREATION AND TREE BOARD ADVISORY COMMITTEE</w:t>
      </w:r>
      <w:r w:rsidR="008D3D7E" w:rsidRPr="00CF4F58">
        <w:t xml:space="preserve"> MINUT</w:t>
      </w:r>
      <w:r w:rsidR="00492A0E">
        <w:t>E</w:t>
      </w:r>
      <w:r w:rsidR="008D3D7E" w:rsidRPr="00CF4F58">
        <w:t>S</w:t>
      </w:r>
    </w:p>
    <w:p w14:paraId="55B515BE" w14:textId="77777777" w:rsidR="001723EE" w:rsidRPr="00CF4F58" w:rsidRDefault="001723EE" w:rsidP="009B098E">
      <w:pPr>
        <w:pStyle w:val="Subtitle"/>
      </w:pPr>
      <w:r w:rsidRPr="00CF4F58">
        <w:t>TOWN OF LADY LAKE, FLORIDA</w:t>
      </w:r>
    </w:p>
    <w:p w14:paraId="1F0FECF9" w14:textId="236D6EBD" w:rsidR="009B098E" w:rsidRPr="009B098E" w:rsidRDefault="00E518B9" w:rsidP="002D2058">
      <w:pPr>
        <w:pStyle w:val="Date"/>
      </w:pPr>
      <w:r>
        <w:t>March</w:t>
      </w:r>
      <w:r w:rsidR="00F246AA">
        <w:t xml:space="preserve"> 1</w:t>
      </w:r>
      <w:r w:rsidR="00812D04">
        <w:t>0</w:t>
      </w:r>
      <w:r w:rsidR="009B098E" w:rsidRPr="009B098E">
        <w:t>, 20</w:t>
      </w:r>
      <w:r w:rsidR="003E0A1F">
        <w:t>2</w:t>
      </w:r>
      <w:r w:rsidR="00F246AA">
        <w:t>1</w:t>
      </w:r>
    </w:p>
    <w:p w14:paraId="4102C2DB" w14:textId="2FA94706" w:rsidR="001723EE" w:rsidRPr="004420A0" w:rsidRDefault="005A12A8" w:rsidP="009B098E">
      <w:pPr>
        <w:pStyle w:val="BodyText"/>
      </w:pPr>
      <w:r w:rsidRPr="004420A0">
        <w:t>The Parks, Recreation and Tree Board Advisory Committee</w:t>
      </w:r>
      <w:r>
        <w:t xml:space="preserve"> </w:t>
      </w:r>
      <w:r w:rsidRPr="004420A0">
        <w:t>meeting was held in the Town Hall Commission Chambers at 409 Fennell Blvd., Lady Lake, Florida. The meeting convened at 5:30 p.m.</w:t>
      </w:r>
    </w:p>
    <w:p w14:paraId="21FA2074" w14:textId="77777777" w:rsidR="00B56D14" w:rsidRPr="00B56D14" w:rsidRDefault="00021483" w:rsidP="00A71F1E">
      <w:pPr>
        <w:pStyle w:val="Heading2"/>
      </w:pPr>
      <w:r>
        <w:t>ROLL CALL</w:t>
      </w:r>
    </w:p>
    <w:p w14:paraId="36CFAC99" w14:textId="7F7E5E9F" w:rsidR="00151823" w:rsidRDefault="00D11AC5" w:rsidP="00DA04A8">
      <w:pPr>
        <w:pStyle w:val="BodyText"/>
      </w:pPr>
      <w:r w:rsidRPr="00CF4F58">
        <w:t>Ric</w:t>
      </w:r>
      <w:r>
        <w:t>hard</w:t>
      </w:r>
      <w:r w:rsidRPr="00CF4F58">
        <w:t xml:space="preserve"> Jones</w:t>
      </w:r>
      <w:r>
        <w:t xml:space="preserve">, Member; </w:t>
      </w:r>
      <w:r w:rsidR="000D2DAF">
        <w:t>Doris Turlo, Member;</w:t>
      </w:r>
      <w:r w:rsidR="00DF66F9" w:rsidRPr="00CF4F58">
        <w:t xml:space="preserve"> </w:t>
      </w:r>
      <w:r w:rsidR="001428DD">
        <w:t xml:space="preserve">Chyrle Lowery, Member; </w:t>
      </w:r>
      <w:r w:rsidR="000D2DAF">
        <w:t xml:space="preserve">and </w:t>
      </w:r>
      <w:r w:rsidR="00F26911">
        <w:t>Betty Cantelmo,</w:t>
      </w:r>
      <w:r w:rsidR="00F26911" w:rsidRPr="00F50FC7">
        <w:t xml:space="preserve"> </w:t>
      </w:r>
      <w:r w:rsidR="00F26911">
        <w:t>Chairperson/Member</w:t>
      </w:r>
    </w:p>
    <w:p w14:paraId="2EACF936" w14:textId="0016DC11" w:rsidR="00B56D14" w:rsidRPr="00B56D14" w:rsidRDefault="002B65BE" w:rsidP="009B098E">
      <w:pPr>
        <w:pStyle w:val="BodyTextSemibold"/>
      </w:pPr>
      <w:r>
        <w:t xml:space="preserve">STAFF </w:t>
      </w:r>
      <w:r w:rsidR="00021483">
        <w:t>PRESENT</w:t>
      </w:r>
    </w:p>
    <w:p w14:paraId="7D1D595C" w14:textId="682D0731" w:rsidR="00E65AD5" w:rsidRDefault="006C7B21" w:rsidP="008E2CE4">
      <w:pPr>
        <w:pStyle w:val="BodyText"/>
      </w:pPr>
      <w:r>
        <w:t>Mike Burske, Parks and Recreation Director;</w:t>
      </w:r>
      <w:r w:rsidR="005A12A8">
        <w:t xml:space="preserve"> </w:t>
      </w:r>
      <w:r w:rsidR="00C26672">
        <w:t>Thad Carroll, Growth Management Director; Rebecca Higgins, Development</w:t>
      </w:r>
      <w:r w:rsidR="001035D3">
        <w:t xml:space="preserve"> Coordinator</w:t>
      </w:r>
      <w:r w:rsidR="00C26672">
        <w:t xml:space="preserve">; </w:t>
      </w:r>
      <w:r w:rsidR="005A12A8">
        <w:t>and</w:t>
      </w:r>
      <w:r w:rsidR="00750E38">
        <w:t xml:space="preserve"> Carol Osborne, Staff Assistant</w:t>
      </w:r>
      <w:r w:rsidR="00D11AC5">
        <w:t xml:space="preserve"> to the Town Clerk</w:t>
      </w:r>
    </w:p>
    <w:p w14:paraId="03F523DA" w14:textId="77777777" w:rsidR="00801A50" w:rsidRPr="00801A50" w:rsidRDefault="00021483" w:rsidP="00A71F1E">
      <w:pPr>
        <w:pStyle w:val="Heading2"/>
      </w:pPr>
      <w:r>
        <w:t>PUBLIC COMMENT</w:t>
      </w:r>
    </w:p>
    <w:p w14:paraId="6E6D1AEA" w14:textId="3DD94346" w:rsidR="00801A50" w:rsidRDefault="009F35F2" w:rsidP="009B098E">
      <w:pPr>
        <w:pStyle w:val="BodyText"/>
      </w:pPr>
      <w:r>
        <w:t>Chairperson Cantelmo asked if there were any public comments</w:t>
      </w:r>
      <w:r w:rsidR="00801A50" w:rsidRPr="00CF4F58">
        <w:t xml:space="preserve">. </w:t>
      </w:r>
      <w:r w:rsidR="00E65AD5">
        <w:t>There were no comments.</w:t>
      </w:r>
    </w:p>
    <w:p w14:paraId="6AAE701A" w14:textId="77777777" w:rsidR="00801A50" w:rsidRPr="009B098E" w:rsidRDefault="002F74B6" w:rsidP="00394F97">
      <w:pPr>
        <w:pStyle w:val="Heading2"/>
      </w:pPr>
      <w:r w:rsidRPr="00801A50">
        <w:t>NEW BUSINESS</w:t>
      </w:r>
    </w:p>
    <w:p w14:paraId="410F8144" w14:textId="219B3AFF" w:rsidR="00801A50" w:rsidRDefault="009F35F2" w:rsidP="00394F97">
      <w:pPr>
        <w:pStyle w:val="ListParagraph"/>
      </w:pPr>
      <w:r>
        <w:t>Selection of Chairperson/Vice Chairperson</w:t>
      </w:r>
    </w:p>
    <w:p w14:paraId="5B33198F" w14:textId="16EB4CD3" w:rsidR="009F35F2" w:rsidRDefault="008E2CE4" w:rsidP="00C51724">
      <w:pPr>
        <w:pStyle w:val="BodyText"/>
      </w:pPr>
      <w:r w:rsidRPr="008E2CE4">
        <w:t>Member Lowery nominated member Jones to the position of Chairperson; Member Turlo seconded. Member Jones accepted the position.</w:t>
      </w:r>
      <w:r w:rsidR="00C51724">
        <w:t xml:space="preserve"> </w:t>
      </w:r>
    </w:p>
    <w:p w14:paraId="381A1297" w14:textId="7AF1365F" w:rsidR="008E2CE4" w:rsidRPr="008E2CE4" w:rsidRDefault="008E2CE4" w:rsidP="00C51724">
      <w:pPr>
        <w:pStyle w:val="BodyText"/>
      </w:pPr>
      <w:r>
        <w:t>Member Cantelmo nominated member Lowery to the position of Vice Chairperson; Member Lowery accepted the position.</w:t>
      </w:r>
    </w:p>
    <w:p w14:paraId="20E447BE" w14:textId="532D9523" w:rsidR="009F35F2" w:rsidRPr="000B23C1" w:rsidRDefault="009F35F2" w:rsidP="00394F97">
      <w:pPr>
        <w:pStyle w:val="ListParagraph"/>
      </w:pPr>
      <w:r>
        <w:t>Approval of Minutes</w:t>
      </w:r>
    </w:p>
    <w:p w14:paraId="33805D1A" w14:textId="4D031F35" w:rsidR="00CD7DBE" w:rsidRDefault="00925BC5" w:rsidP="00CD7DBE">
      <w:pPr>
        <w:pStyle w:val="BodyTextSemibold"/>
      </w:pPr>
      <w:r w:rsidRPr="00832D2B">
        <w:t>Member</w:t>
      </w:r>
      <w:r w:rsidR="00801A50" w:rsidRPr="00832D2B">
        <w:t xml:space="preserve"> </w:t>
      </w:r>
      <w:r w:rsidR="008E2CE4">
        <w:t>Turlo</w:t>
      </w:r>
      <w:r w:rsidR="00323E8F">
        <w:t xml:space="preserve"> </w:t>
      </w:r>
      <w:r w:rsidR="00801A50" w:rsidRPr="00832D2B">
        <w:t xml:space="preserve">made a motion to approve the </w:t>
      </w:r>
      <w:r w:rsidR="00832D2B">
        <w:t xml:space="preserve">minutes of the </w:t>
      </w:r>
      <w:r w:rsidR="009F35F2">
        <w:t>February 10</w:t>
      </w:r>
      <w:r w:rsidR="00576AA6">
        <w:t>, 2021</w:t>
      </w:r>
      <w:r w:rsidR="00832D2B" w:rsidRPr="00832D2B">
        <w:t xml:space="preserve"> </w:t>
      </w:r>
      <w:r w:rsidR="003D0A45">
        <w:t xml:space="preserve">Parks, Recreation and </w:t>
      </w:r>
      <w:r w:rsidR="004420A0" w:rsidRPr="00832D2B">
        <w:t>Tree Advisory Committee</w:t>
      </w:r>
      <w:r w:rsidR="001D66D7" w:rsidRPr="00832D2B">
        <w:t xml:space="preserve"> </w:t>
      </w:r>
      <w:r w:rsidR="009F27F0" w:rsidRPr="00832D2B">
        <w:t>meeting</w:t>
      </w:r>
      <w:r w:rsidR="00801A50" w:rsidRPr="00832D2B">
        <w:t xml:space="preserve">. </w:t>
      </w:r>
      <w:r w:rsidRPr="00832D2B">
        <w:t>Member</w:t>
      </w:r>
      <w:r w:rsidR="001D66D7" w:rsidRPr="00832D2B">
        <w:t xml:space="preserve"> </w:t>
      </w:r>
      <w:r w:rsidR="008E2CE4">
        <w:t>Jones</w:t>
      </w:r>
      <w:r w:rsidR="00801A50" w:rsidRPr="00832D2B">
        <w:t xml:space="preserve"> seconded the motion.</w:t>
      </w:r>
      <w:r w:rsidR="00ED22D1" w:rsidRPr="00832D2B">
        <w:t xml:space="preserve"> </w:t>
      </w:r>
      <w:bookmarkStart w:id="0" w:name="_Hlk24613586"/>
      <w:r w:rsidR="00D85D99">
        <w:t xml:space="preserve">The motion passed by an </w:t>
      </w:r>
      <w:r w:rsidR="00323187">
        <w:t>all-in</w:t>
      </w:r>
      <w:r w:rsidR="00D85D99">
        <w:t xml:space="preserve"> favor</w:t>
      </w:r>
      <w:r w:rsidR="00C5551B">
        <w:t xml:space="preserve"> vote of </w:t>
      </w:r>
      <w:r w:rsidR="008E2CE4">
        <w:t>4</w:t>
      </w:r>
      <w:r w:rsidR="00AA5A8F">
        <w:t xml:space="preserve"> </w:t>
      </w:r>
      <w:r w:rsidR="00C5551B">
        <w:t>to</w:t>
      </w:r>
      <w:r w:rsidR="00394F97">
        <w:t xml:space="preserve"> </w:t>
      </w:r>
      <w:r w:rsidR="008E2CE4">
        <w:t>0</w:t>
      </w:r>
      <w:r w:rsidR="00801A50" w:rsidRPr="00832D2B">
        <w:t>.</w:t>
      </w:r>
      <w:bookmarkStart w:id="1" w:name="_Hlk13640912"/>
      <w:bookmarkStart w:id="2" w:name="_Hlk5790947"/>
      <w:bookmarkEnd w:id="0"/>
    </w:p>
    <w:p w14:paraId="0557CA00" w14:textId="3EF536B8" w:rsidR="00AA5A8F" w:rsidRPr="00EE0BC5" w:rsidRDefault="00AA5A8F" w:rsidP="00CD7DBE">
      <w:pPr>
        <w:pStyle w:val="ListParagraph"/>
      </w:pPr>
      <w:r w:rsidRPr="00EE0BC5">
        <w:t xml:space="preserve">Consideration </w:t>
      </w:r>
      <w:r w:rsidR="009F35F2">
        <w:t xml:space="preserve">of </w:t>
      </w:r>
      <w:r w:rsidR="00036A3E">
        <w:t>Two Landscaping Waiver Requests for Lady Lake Commons Outparcel “D” — New Major Site Plan MJSP 02/21-001 — A Proposal for a Multi-Tenant Building Offering 3,600 Square Feet of Retail Space and 2,339 Square Feet for a Bank Institution with Drive-Through Facilities; Located on a 1.68 Acre Outparcel within the Lady Lake Commons Plaza at the Southeast Corner of North Highway 27/441 and Fennell Blvd.; Identified by Alternate Key 3305451 (Thad Carroll)</w:t>
      </w:r>
    </w:p>
    <w:p w14:paraId="60AF9BE4" w14:textId="4B15F870" w:rsidR="000D2DAF" w:rsidRDefault="00265900" w:rsidP="009B098E">
      <w:pPr>
        <w:pStyle w:val="BodyText"/>
      </w:pPr>
      <w:bookmarkStart w:id="3" w:name="_Hlk60665140"/>
      <w:r>
        <w:lastRenderedPageBreak/>
        <w:t>Growth Management Director Thad Carroll</w:t>
      </w:r>
      <w:r w:rsidR="00576AA6">
        <w:t xml:space="preserve"> presented the background summary for this agenda item (on file in the Clerk’s Office).</w:t>
      </w:r>
      <w:r w:rsidR="00E32C28">
        <w:t xml:space="preserve"> </w:t>
      </w:r>
    </w:p>
    <w:p w14:paraId="6C88762F" w14:textId="5D92FA0A" w:rsidR="00572151" w:rsidRDefault="00572151" w:rsidP="009B098E">
      <w:pPr>
        <w:pStyle w:val="BodyText"/>
      </w:pPr>
      <w:r>
        <w:t>Member Cantelmo asked if the Hwy 27/441 widening project will affect this area.</w:t>
      </w:r>
    </w:p>
    <w:p w14:paraId="6A8F368F" w14:textId="422F4011" w:rsidR="00572151" w:rsidRDefault="00572151" w:rsidP="009B098E">
      <w:pPr>
        <w:pStyle w:val="BodyText"/>
      </w:pPr>
      <w:r>
        <w:t xml:space="preserve">Mr. Carroll stated </w:t>
      </w:r>
      <w:r w:rsidR="005C5F1F">
        <w:t>there is ample right-of-way and the highway construction will not interfere with this project.</w:t>
      </w:r>
    </w:p>
    <w:p w14:paraId="2288B23F" w14:textId="020DEBBA" w:rsidR="00003141" w:rsidRDefault="00003141" w:rsidP="009B098E">
      <w:pPr>
        <w:pStyle w:val="BodyText"/>
      </w:pPr>
      <w:r>
        <w:t>Member Lowery asked if the applicant could reduce the amount of canopy trees.</w:t>
      </w:r>
      <w:r w:rsidR="00471783">
        <w:t xml:space="preserve"> She stated that there are some shopping plazas in town that do not maintain the landscaping regularly.</w:t>
      </w:r>
    </w:p>
    <w:p w14:paraId="42D1EEF6" w14:textId="00BFCE59" w:rsidR="00003141" w:rsidRDefault="00003141" w:rsidP="009B098E">
      <w:pPr>
        <w:pStyle w:val="BodyText"/>
      </w:pPr>
      <w:r>
        <w:t xml:space="preserve">Mr. Carroll stated that </w:t>
      </w:r>
      <w:r w:rsidR="00471783">
        <w:t>the landscape architect has evaluated that site and recommends th</w:t>
      </w:r>
      <w:r w:rsidR="00B9457B">
        <w:t>ese planting</w:t>
      </w:r>
      <w:r w:rsidR="00471783">
        <w:t>s for their ability to mature</w:t>
      </w:r>
      <w:r w:rsidR="00F53559">
        <w:t>.</w:t>
      </w:r>
    </w:p>
    <w:p w14:paraId="27D3E366" w14:textId="1C1CA1F4" w:rsidR="00003141" w:rsidRDefault="00003141" w:rsidP="009B098E">
      <w:pPr>
        <w:pStyle w:val="BodyText"/>
      </w:pPr>
      <w:r>
        <w:t xml:space="preserve">Member Cantelmo asked how the money in the tree bank is utilized. </w:t>
      </w:r>
    </w:p>
    <w:p w14:paraId="117DC23E" w14:textId="14A7A185" w:rsidR="00003141" w:rsidRDefault="00003141" w:rsidP="009B098E">
      <w:pPr>
        <w:pStyle w:val="BodyText"/>
      </w:pPr>
      <w:r>
        <w:t xml:space="preserve">Mr. Burske advised that the money is used for the annual tree raffle, </w:t>
      </w:r>
      <w:r w:rsidR="00B9457B">
        <w:t xml:space="preserve">tree maintenance and tree plantings </w:t>
      </w:r>
      <w:r>
        <w:t>for the Town.</w:t>
      </w:r>
    </w:p>
    <w:p w14:paraId="2D61D5C5" w14:textId="0A1139C6" w:rsidR="00576AA6" w:rsidRPr="00CF4F58" w:rsidRDefault="00576AA6" w:rsidP="009C1B62">
      <w:pPr>
        <w:pStyle w:val="BodyTextSemibold"/>
      </w:pPr>
      <w:r>
        <w:t xml:space="preserve">Member </w:t>
      </w:r>
      <w:r w:rsidR="00C51724">
        <w:t>Lowery</w:t>
      </w:r>
      <w:r>
        <w:t xml:space="preserve"> </w:t>
      </w:r>
      <w:r w:rsidRPr="00832D2B">
        <w:t xml:space="preserve">made a motion to </w:t>
      </w:r>
      <w:r>
        <w:t xml:space="preserve">forward to the Commission the recommendation of approval </w:t>
      </w:r>
      <w:r w:rsidR="009C1B62">
        <w:t xml:space="preserve">for the </w:t>
      </w:r>
      <w:r w:rsidR="002813B0">
        <w:t>l</w:t>
      </w:r>
      <w:r w:rsidR="009C1B62">
        <w:t xml:space="preserve">andscape </w:t>
      </w:r>
      <w:r w:rsidR="002813B0">
        <w:t>w</w:t>
      </w:r>
      <w:r w:rsidR="009C1B62">
        <w:t xml:space="preserve">aivers for </w:t>
      </w:r>
      <w:r w:rsidR="002813B0">
        <w:t>a multi-tenant building located on a 1.68 acre outparcel with the Lady Lake Commons Plaza the Southeast corner</w:t>
      </w:r>
      <w:r w:rsidR="00BB3EAD">
        <w:t xml:space="preserve"> North Highway 27/441 and Fennell Blvd. </w:t>
      </w:r>
      <w:r>
        <w:t xml:space="preserve">Member </w:t>
      </w:r>
      <w:r w:rsidR="00C51724">
        <w:t>Jones</w:t>
      </w:r>
      <w:r>
        <w:t xml:space="preserve"> seconded. The motion passed by an all-in favor vote of </w:t>
      </w:r>
      <w:r w:rsidR="00C51724">
        <w:t>4</w:t>
      </w:r>
      <w:r>
        <w:t xml:space="preserve"> to </w:t>
      </w:r>
      <w:r w:rsidR="00C51724">
        <w:t>0</w:t>
      </w:r>
      <w:r>
        <w:t>.</w:t>
      </w:r>
    </w:p>
    <w:bookmarkEnd w:id="1"/>
    <w:bookmarkEnd w:id="3"/>
    <w:bookmarkEnd w:id="2"/>
    <w:p w14:paraId="5FDC5567" w14:textId="151ED5E5" w:rsidR="007368A7" w:rsidRDefault="008F310B" w:rsidP="007368A7">
      <w:pPr>
        <w:pStyle w:val="Heading2"/>
      </w:pPr>
      <w:r w:rsidRPr="00246C45">
        <w:t>CHAIRPERSON</w:t>
      </w:r>
      <w:r>
        <w:t xml:space="preserve"> and </w:t>
      </w:r>
      <w:r w:rsidR="00021483" w:rsidRPr="00A71F1E">
        <w:t>MEMBERS’ REPORT</w:t>
      </w:r>
    </w:p>
    <w:p w14:paraId="5B0073D4" w14:textId="5C1BC805" w:rsidR="00E554EB" w:rsidRDefault="00E554EB" w:rsidP="00E554EB">
      <w:pPr>
        <w:pStyle w:val="Heading2"/>
        <w:numPr>
          <w:ilvl w:val="0"/>
          <w:numId w:val="0"/>
        </w:numPr>
        <w:rPr>
          <w:rFonts w:ascii="Source Sans Pro" w:hAnsi="Source Sans Pro"/>
        </w:rPr>
      </w:pPr>
      <w:r>
        <w:rPr>
          <w:rFonts w:ascii="Source Sans Pro" w:hAnsi="Source Sans Pro"/>
        </w:rPr>
        <w:t>There were no comments from the chairperson or members of the board.</w:t>
      </w:r>
    </w:p>
    <w:p w14:paraId="1B299D60" w14:textId="77777777" w:rsidR="002A2CDF" w:rsidRDefault="00E554EB" w:rsidP="00E554EB">
      <w:pPr>
        <w:pStyle w:val="Heading2"/>
        <w:numPr>
          <w:ilvl w:val="0"/>
          <w:numId w:val="0"/>
        </w:numPr>
        <w:rPr>
          <w:rFonts w:ascii="Source Sans Pro" w:hAnsi="Source Sans Pro"/>
        </w:rPr>
      </w:pPr>
      <w:r>
        <w:rPr>
          <w:rFonts w:ascii="Source Sans Pro" w:hAnsi="Source Sans Pro"/>
        </w:rPr>
        <w:t>Mr. Burske stated the</w:t>
      </w:r>
      <w:r w:rsidR="00B9457B">
        <w:rPr>
          <w:rFonts w:ascii="Source Sans Pro" w:hAnsi="Source Sans Pro"/>
        </w:rPr>
        <w:t xml:space="preserve"> museum rummage sale and craft fair </w:t>
      </w:r>
      <w:r w:rsidR="00F007BD">
        <w:rPr>
          <w:rFonts w:ascii="Source Sans Pro" w:hAnsi="Source Sans Pro"/>
        </w:rPr>
        <w:t xml:space="preserve">is </w:t>
      </w:r>
      <w:r w:rsidR="002A2CDF">
        <w:rPr>
          <w:rFonts w:ascii="Source Sans Pro" w:hAnsi="Source Sans Pro"/>
        </w:rPr>
        <w:t xml:space="preserve">being held this coming Saturday, </w:t>
      </w:r>
      <w:r w:rsidR="00F007BD">
        <w:rPr>
          <w:rFonts w:ascii="Source Sans Pro" w:hAnsi="Source Sans Pro"/>
        </w:rPr>
        <w:t>March 20</w:t>
      </w:r>
      <w:r w:rsidR="002A2CDF" w:rsidRPr="002A2CDF">
        <w:rPr>
          <w:rFonts w:ascii="Source Sans Pro" w:hAnsi="Source Sans Pro"/>
          <w:vertAlign w:val="superscript"/>
        </w:rPr>
        <w:t>th</w:t>
      </w:r>
      <w:r w:rsidR="002A2CDF">
        <w:rPr>
          <w:rFonts w:ascii="Source Sans Pro" w:hAnsi="Source Sans Pro"/>
        </w:rPr>
        <w:t xml:space="preserve"> from </w:t>
      </w:r>
      <w:r w:rsidR="00F007BD">
        <w:rPr>
          <w:rFonts w:ascii="Source Sans Pro" w:hAnsi="Source Sans Pro"/>
        </w:rPr>
        <w:t xml:space="preserve">9 </w:t>
      </w:r>
      <w:r w:rsidR="002A2CDF">
        <w:rPr>
          <w:rFonts w:ascii="Source Sans Pro" w:hAnsi="Source Sans Pro"/>
        </w:rPr>
        <w:t>a.m.</w:t>
      </w:r>
      <w:r w:rsidR="00F007BD">
        <w:rPr>
          <w:rFonts w:ascii="Source Sans Pro" w:hAnsi="Source Sans Pro"/>
        </w:rPr>
        <w:t xml:space="preserve"> to </w:t>
      </w:r>
      <w:r w:rsidR="002A2CDF">
        <w:rPr>
          <w:rFonts w:ascii="Source Sans Pro" w:hAnsi="Source Sans Pro"/>
        </w:rPr>
        <w:t>n</w:t>
      </w:r>
      <w:r w:rsidR="00F007BD">
        <w:rPr>
          <w:rFonts w:ascii="Source Sans Pro" w:hAnsi="Source Sans Pro"/>
        </w:rPr>
        <w:t>oon</w:t>
      </w:r>
      <w:r w:rsidR="002A2CDF">
        <w:rPr>
          <w:rFonts w:ascii="Source Sans Pro" w:hAnsi="Source Sans Pro"/>
        </w:rPr>
        <w:t>, and t</w:t>
      </w:r>
      <w:r w:rsidR="00F007BD">
        <w:rPr>
          <w:rFonts w:ascii="Source Sans Pro" w:hAnsi="Source Sans Pro"/>
        </w:rPr>
        <w:t xml:space="preserve">he Easter Egg Hunt is </w:t>
      </w:r>
      <w:r w:rsidR="002A2CDF">
        <w:rPr>
          <w:rFonts w:ascii="Source Sans Pro" w:hAnsi="Source Sans Pro"/>
        </w:rPr>
        <w:t xml:space="preserve">scheduled for </w:t>
      </w:r>
      <w:r w:rsidR="00F007BD">
        <w:rPr>
          <w:rFonts w:ascii="Source Sans Pro" w:hAnsi="Source Sans Pro"/>
        </w:rPr>
        <w:t>March 27</w:t>
      </w:r>
      <w:r w:rsidR="002A2CDF" w:rsidRPr="002A2CDF">
        <w:rPr>
          <w:rFonts w:ascii="Source Sans Pro" w:hAnsi="Source Sans Pro"/>
          <w:vertAlign w:val="superscript"/>
        </w:rPr>
        <w:t>th</w:t>
      </w:r>
      <w:r w:rsidR="002A2CDF">
        <w:rPr>
          <w:rFonts w:ascii="Source Sans Pro" w:hAnsi="Source Sans Pro"/>
        </w:rPr>
        <w:t xml:space="preserve"> from 10 a.m. to noon</w:t>
      </w:r>
      <w:r w:rsidR="00F007BD">
        <w:rPr>
          <w:rFonts w:ascii="Source Sans Pro" w:hAnsi="Source Sans Pro"/>
        </w:rPr>
        <w:t>.</w:t>
      </w:r>
      <w:r>
        <w:rPr>
          <w:rFonts w:ascii="Source Sans Pro" w:hAnsi="Source Sans Pro"/>
        </w:rPr>
        <w:t xml:space="preserve"> </w:t>
      </w:r>
    </w:p>
    <w:p w14:paraId="239C32A8" w14:textId="0885EC73" w:rsidR="00E554EB" w:rsidRPr="00E554EB" w:rsidRDefault="002A2CDF" w:rsidP="00E554EB">
      <w:pPr>
        <w:pStyle w:val="Heading2"/>
        <w:numPr>
          <w:ilvl w:val="0"/>
          <w:numId w:val="0"/>
        </w:numPr>
        <w:rPr>
          <w:rFonts w:ascii="Source Sans Pro" w:hAnsi="Source Sans Pro"/>
        </w:rPr>
      </w:pPr>
      <w:r>
        <w:rPr>
          <w:rFonts w:ascii="Source Sans Pro" w:hAnsi="Source Sans Pro"/>
        </w:rPr>
        <w:t>Mr. Burske</w:t>
      </w:r>
      <w:r w:rsidR="00E554EB">
        <w:rPr>
          <w:rFonts w:ascii="Source Sans Pro" w:hAnsi="Source Sans Pro"/>
        </w:rPr>
        <w:t xml:space="preserve"> </w:t>
      </w:r>
      <w:r>
        <w:rPr>
          <w:rFonts w:ascii="Source Sans Pro" w:hAnsi="Source Sans Pro"/>
        </w:rPr>
        <w:t>reporte</w:t>
      </w:r>
      <w:r w:rsidR="00E554EB">
        <w:rPr>
          <w:rFonts w:ascii="Source Sans Pro" w:hAnsi="Source Sans Pro"/>
        </w:rPr>
        <w:t xml:space="preserve">d that </w:t>
      </w:r>
      <w:r w:rsidR="00F007BD">
        <w:rPr>
          <w:rFonts w:ascii="Source Sans Pro" w:hAnsi="Source Sans Pro"/>
        </w:rPr>
        <w:t xml:space="preserve">opening day for </w:t>
      </w:r>
      <w:r w:rsidR="00E554EB">
        <w:rPr>
          <w:rFonts w:ascii="Source Sans Pro" w:hAnsi="Source Sans Pro"/>
        </w:rPr>
        <w:t xml:space="preserve">soccer </w:t>
      </w:r>
      <w:r w:rsidR="00F007BD">
        <w:rPr>
          <w:rFonts w:ascii="Source Sans Pro" w:hAnsi="Source Sans Pro"/>
        </w:rPr>
        <w:t xml:space="preserve">and little league </w:t>
      </w:r>
      <w:r w:rsidR="00E554EB">
        <w:rPr>
          <w:rFonts w:ascii="Source Sans Pro" w:hAnsi="Source Sans Pro"/>
        </w:rPr>
        <w:t>went well</w:t>
      </w:r>
      <w:r w:rsidR="00F53559">
        <w:rPr>
          <w:rFonts w:ascii="Source Sans Pro" w:hAnsi="Source Sans Pro"/>
        </w:rPr>
        <w:t>, and</w:t>
      </w:r>
      <w:r w:rsidR="00F007BD">
        <w:rPr>
          <w:rFonts w:ascii="Source Sans Pro" w:hAnsi="Source Sans Pro"/>
        </w:rPr>
        <w:t xml:space="preserve"> that the</w:t>
      </w:r>
      <w:r w:rsidR="00E554EB">
        <w:rPr>
          <w:rFonts w:ascii="Source Sans Pro" w:hAnsi="Source Sans Pro"/>
        </w:rPr>
        <w:t xml:space="preserve"> park </w:t>
      </w:r>
      <w:r w:rsidR="00F007BD">
        <w:rPr>
          <w:rFonts w:ascii="Source Sans Pro" w:hAnsi="Source Sans Pro"/>
        </w:rPr>
        <w:t xml:space="preserve">project is </w:t>
      </w:r>
      <w:r>
        <w:rPr>
          <w:rFonts w:ascii="Source Sans Pro" w:hAnsi="Source Sans Pro"/>
        </w:rPr>
        <w:t xml:space="preserve">currently </w:t>
      </w:r>
      <w:r w:rsidR="00F007BD">
        <w:rPr>
          <w:rFonts w:ascii="Source Sans Pro" w:hAnsi="Source Sans Pro"/>
        </w:rPr>
        <w:t xml:space="preserve">under </w:t>
      </w:r>
      <w:r w:rsidR="00E554EB">
        <w:rPr>
          <w:rFonts w:ascii="Source Sans Pro" w:hAnsi="Source Sans Pro"/>
        </w:rPr>
        <w:t>design</w:t>
      </w:r>
      <w:r w:rsidR="00F007BD">
        <w:rPr>
          <w:rFonts w:ascii="Source Sans Pro" w:hAnsi="Source Sans Pro"/>
        </w:rPr>
        <w:t>.</w:t>
      </w:r>
    </w:p>
    <w:p w14:paraId="37FCD670" w14:textId="77777777" w:rsidR="00E71004" w:rsidRPr="00E71004" w:rsidRDefault="00E71004" w:rsidP="00A71F1E">
      <w:pPr>
        <w:pStyle w:val="Heading2"/>
      </w:pPr>
      <w:r>
        <w:t>ADJOURN</w:t>
      </w:r>
    </w:p>
    <w:p w14:paraId="79BB6A6A" w14:textId="5DFD567C" w:rsidR="008F310B" w:rsidRPr="00F5793D" w:rsidRDefault="008F310B" w:rsidP="009B098E">
      <w:pPr>
        <w:pStyle w:val="BodyText"/>
      </w:pPr>
      <w:r w:rsidRPr="00F5793D">
        <w:t>With no furt</w:t>
      </w:r>
      <w:r w:rsidR="00A55EE8" w:rsidRPr="00F5793D">
        <w:t>her</w:t>
      </w:r>
      <w:r w:rsidR="003B0CBF">
        <w:t xml:space="preserve"> business</w:t>
      </w:r>
      <w:r w:rsidR="00A55EE8" w:rsidRPr="00F5793D">
        <w:t xml:space="preserve"> to discuss, the meeting </w:t>
      </w:r>
      <w:r w:rsidRPr="00F5793D">
        <w:t>adjourned</w:t>
      </w:r>
      <w:r w:rsidR="00AC4BDC" w:rsidRPr="00F5793D">
        <w:t xml:space="preserve"> at </w:t>
      </w:r>
      <w:r w:rsidR="00DB1203">
        <w:t>5</w:t>
      </w:r>
      <w:r w:rsidR="003B0CBF">
        <w:t>:</w:t>
      </w:r>
      <w:r w:rsidR="00DB1203">
        <w:t>52</w:t>
      </w:r>
      <w:r w:rsidR="00257E79">
        <w:t xml:space="preserve"> </w:t>
      </w:r>
      <w:r w:rsidR="00AC4BDC" w:rsidRPr="00F5793D">
        <w:t>p.m.</w:t>
      </w:r>
    </w:p>
    <w:p w14:paraId="443E9B96" w14:textId="19FF2565" w:rsidR="00CD57B1" w:rsidRDefault="00492A0E" w:rsidP="005A4D46">
      <w:pPr>
        <w:pStyle w:val="BodyText"/>
      </w:pPr>
      <w:r w:rsidRPr="00230936">
        <w:t>Respectfully submitted,</w:t>
      </w:r>
    </w:p>
    <w:p w14:paraId="54F25FB3" w14:textId="77777777" w:rsidR="005A4D46" w:rsidRDefault="005A4D46" w:rsidP="00CD57B1">
      <w:pPr>
        <w:pStyle w:val="SignatureName"/>
      </w:pPr>
    </w:p>
    <w:p w14:paraId="2A004E67" w14:textId="03183280" w:rsidR="00CD57B1" w:rsidRDefault="005A4D46" w:rsidP="005A4D46">
      <w:pPr>
        <w:pStyle w:val="SignatureName"/>
      </w:pPr>
      <w:r>
        <w:t xml:space="preserve">s/ </w:t>
      </w:r>
      <w:r w:rsidR="00CD57B1">
        <w:t>Carol Osborne, Staff Assistant to</w:t>
      </w:r>
      <w:r w:rsidR="00CD57B1" w:rsidRPr="00326A2B">
        <w:t xml:space="preserve"> Town Clerk</w:t>
      </w:r>
    </w:p>
    <w:p w14:paraId="5255F9FE" w14:textId="77777777" w:rsidR="005A4D46" w:rsidRPr="008426EE" w:rsidRDefault="005A4D46" w:rsidP="005A4D46">
      <w:pPr>
        <w:pStyle w:val="SignatureName"/>
      </w:pPr>
    </w:p>
    <w:p w14:paraId="68CC960A" w14:textId="2B196139" w:rsidR="00CD57B1" w:rsidRPr="008B31B2" w:rsidRDefault="005A4D46" w:rsidP="00CD57B1">
      <w:pPr>
        <w:pStyle w:val="SignatureName"/>
      </w:pPr>
      <w:r>
        <w:t>s/ Dr. Richard Jones</w:t>
      </w:r>
      <w:r w:rsidR="00CD57B1">
        <w:t>, Chairperson</w:t>
      </w:r>
    </w:p>
    <w:p w14:paraId="0BA4E88F" w14:textId="77777777" w:rsidR="00902E1B" w:rsidRDefault="00CD57B1" w:rsidP="0033036B">
      <w:pPr>
        <w:pStyle w:val="TranscribedBy"/>
      </w:pPr>
      <w:r w:rsidRPr="00A85274">
        <w:t xml:space="preserve">Minutes transcribed by </w:t>
      </w:r>
      <w:r w:rsidR="0033036B">
        <w:t>Carol Osborne, Staff Assistant to</w:t>
      </w:r>
      <w:r w:rsidRPr="00A85274">
        <w:t xml:space="preserve"> Town Cler</w:t>
      </w:r>
      <w:r w:rsidR="0033036B">
        <w:t>k</w:t>
      </w:r>
    </w:p>
    <w:sectPr w:rsidR="00902E1B" w:rsidSect="005A4D46">
      <w:headerReference w:type="even" r:id="rId7"/>
      <w:headerReference w:type="default" r:id="rId8"/>
      <w:footerReference w:type="default" r:id="rId9"/>
      <w:footerReference w:type="first" r:id="rId10"/>
      <w:pgSz w:w="12240" w:h="15840"/>
      <w:pgMar w:top="864" w:right="1008" w:bottom="720" w:left="1440" w:header="432" w:footer="43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6A33CD" w14:textId="77777777" w:rsidR="008C2C01" w:rsidRDefault="008C2C01">
      <w:pPr>
        <w:spacing w:before="0" w:line="240" w:lineRule="auto"/>
      </w:pPr>
      <w:r>
        <w:separator/>
      </w:r>
    </w:p>
  </w:endnote>
  <w:endnote w:type="continuationSeparator" w:id="0">
    <w:p w14:paraId="7B407F26" w14:textId="77777777" w:rsidR="008C2C01" w:rsidRDefault="008C2C01">
      <w:pPr>
        <w:spacing w:before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ource Sans Pro">
    <w:panose1 w:val="020B0503030403020204"/>
    <w:charset w:val="00"/>
    <w:family w:val="swiss"/>
    <w:notTrueType/>
    <w:pitch w:val="variable"/>
    <w:sig w:usb0="20000007" w:usb1="00000001" w:usb2="00000000" w:usb3="00000000" w:csb0="00000193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ource Sans Pro Semibold">
    <w:altName w:val="Source Sans Pro SemiBold"/>
    <w:panose1 w:val="020B0603030403020204"/>
    <w:charset w:val="00"/>
    <w:family w:val="swiss"/>
    <w:notTrueType/>
    <w:pitch w:val="variable"/>
    <w:sig w:usb0="20000007" w:usb1="00000001" w:usb2="00000000" w:usb3="00000000" w:csb0="00000193" w:csb1="00000000"/>
  </w:font>
  <w:font w:name="Open Sans">
    <w:altName w:val="Segoe UI Semibold"/>
    <w:charset w:val="00"/>
    <w:family w:val="swiss"/>
    <w:pitch w:val="variable"/>
    <w:sig w:usb0="E00002EF" w:usb1="4000205B" w:usb2="00000028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Open Sans SemiBold">
    <w:altName w:val="Segoe UI Semibold"/>
    <w:charset w:val="00"/>
    <w:family w:val="swiss"/>
    <w:pitch w:val="variable"/>
    <w:sig w:usb0="E00002EF" w:usb1="4000205B" w:usb2="00000028" w:usb3="00000000" w:csb0="0000019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Source Sans Pro" w:hAnsi="Source Sans Pro"/>
      </w:rPr>
      <w:id w:val="149644356"/>
      <w:docPartObj>
        <w:docPartGallery w:val="Page Numbers (Bottom of Page)"/>
        <w:docPartUnique/>
      </w:docPartObj>
    </w:sdtPr>
    <w:sdtEndPr/>
    <w:sdtContent>
      <w:sdt>
        <w:sdtPr>
          <w:rPr>
            <w:rFonts w:ascii="Source Sans Pro" w:hAnsi="Source Sans Pro"/>
          </w:rPr>
          <w:id w:val="-370922295"/>
          <w:docPartObj>
            <w:docPartGallery w:val="Page Numbers (Top of Page)"/>
            <w:docPartUnique/>
          </w:docPartObj>
        </w:sdtPr>
        <w:sdtEndPr/>
        <w:sdtContent>
          <w:p w14:paraId="1C6DE4D8" w14:textId="64C0B3D0" w:rsidR="008C2C01" w:rsidRPr="00021483" w:rsidRDefault="008C2C01" w:rsidP="00F82576">
            <w:pPr>
              <w:pStyle w:val="Footer"/>
              <w:rPr>
                <w:rFonts w:ascii="Source Sans Pro" w:hAnsi="Source Sans Pro"/>
              </w:rPr>
            </w:pPr>
            <w:r w:rsidRPr="00021483">
              <w:rPr>
                <w:rFonts w:ascii="Source Sans Pro" w:hAnsi="Source Sans Pro"/>
              </w:rPr>
              <w:t xml:space="preserve">Page </w:t>
            </w:r>
            <w:r w:rsidRPr="00021483">
              <w:rPr>
                <w:rFonts w:ascii="Source Sans Pro" w:hAnsi="Source Sans Pro"/>
              </w:rPr>
              <w:fldChar w:fldCharType="begin"/>
            </w:r>
            <w:r w:rsidRPr="00021483">
              <w:rPr>
                <w:rFonts w:ascii="Source Sans Pro" w:hAnsi="Source Sans Pro"/>
              </w:rPr>
              <w:instrText xml:space="preserve"> PAGE </w:instrText>
            </w:r>
            <w:r w:rsidRPr="00021483">
              <w:rPr>
                <w:rFonts w:ascii="Source Sans Pro" w:hAnsi="Source Sans Pro"/>
              </w:rPr>
              <w:fldChar w:fldCharType="separate"/>
            </w:r>
            <w:r>
              <w:rPr>
                <w:rFonts w:ascii="Source Sans Pro" w:hAnsi="Source Sans Pro"/>
                <w:noProof/>
              </w:rPr>
              <w:t>3</w:t>
            </w:r>
            <w:r w:rsidRPr="00021483">
              <w:rPr>
                <w:rFonts w:ascii="Source Sans Pro" w:hAnsi="Source Sans Pro"/>
              </w:rPr>
              <w:fldChar w:fldCharType="end"/>
            </w:r>
            <w:r w:rsidRPr="00021483">
              <w:rPr>
                <w:rFonts w:ascii="Source Sans Pro" w:hAnsi="Source Sans Pro"/>
              </w:rPr>
              <w:t xml:space="preserve"> of </w:t>
            </w:r>
            <w:r w:rsidRPr="00021483">
              <w:rPr>
                <w:rFonts w:ascii="Source Sans Pro" w:hAnsi="Source Sans Pro"/>
              </w:rPr>
              <w:fldChar w:fldCharType="begin"/>
            </w:r>
            <w:r w:rsidRPr="00021483">
              <w:rPr>
                <w:rFonts w:ascii="Source Sans Pro" w:hAnsi="Source Sans Pro"/>
              </w:rPr>
              <w:instrText xml:space="preserve"> NUMPAGES  </w:instrText>
            </w:r>
            <w:r w:rsidRPr="00021483">
              <w:rPr>
                <w:rFonts w:ascii="Source Sans Pro" w:hAnsi="Source Sans Pro"/>
              </w:rPr>
              <w:fldChar w:fldCharType="separate"/>
            </w:r>
            <w:r>
              <w:rPr>
                <w:rFonts w:ascii="Source Sans Pro" w:hAnsi="Source Sans Pro"/>
                <w:noProof/>
              </w:rPr>
              <w:t>3</w:t>
            </w:r>
            <w:r w:rsidRPr="00021483">
              <w:rPr>
                <w:rFonts w:ascii="Source Sans Pro" w:hAnsi="Source Sans Pro"/>
                <w:noProof/>
              </w:rPr>
              <w:fldChar w:fldCharType="end"/>
            </w:r>
          </w:p>
        </w:sdtContent>
      </w:sdt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21DF03" w14:textId="5E6DDBF7" w:rsidR="008C2C01" w:rsidRPr="00DA04A8" w:rsidRDefault="008C2C01">
    <w:pPr>
      <w:pStyle w:val="Footer"/>
      <w:rPr>
        <w:rFonts w:ascii="Source Sans Pro" w:hAnsi="Source Sans Pro"/>
      </w:rPr>
    </w:pPr>
    <w:r w:rsidRPr="00DA04A8">
      <w:rPr>
        <w:rFonts w:ascii="Source Sans Pro" w:hAnsi="Source Sans Pro"/>
      </w:rPr>
      <w:t xml:space="preserve">Page </w:t>
    </w:r>
    <w:r w:rsidRPr="00DA04A8">
      <w:rPr>
        <w:rFonts w:ascii="Source Sans Pro" w:hAnsi="Source Sans Pro"/>
      </w:rPr>
      <w:fldChar w:fldCharType="begin"/>
    </w:r>
    <w:r w:rsidRPr="00DA04A8">
      <w:rPr>
        <w:rFonts w:ascii="Source Sans Pro" w:hAnsi="Source Sans Pro"/>
      </w:rPr>
      <w:instrText xml:space="preserve"> PAGE </w:instrText>
    </w:r>
    <w:r w:rsidRPr="00DA04A8">
      <w:rPr>
        <w:rFonts w:ascii="Source Sans Pro" w:hAnsi="Source Sans Pro"/>
      </w:rPr>
      <w:fldChar w:fldCharType="separate"/>
    </w:r>
    <w:r>
      <w:rPr>
        <w:rFonts w:ascii="Source Sans Pro" w:hAnsi="Source Sans Pro"/>
        <w:noProof/>
      </w:rPr>
      <w:t>1</w:t>
    </w:r>
    <w:r w:rsidRPr="00DA04A8">
      <w:rPr>
        <w:rFonts w:ascii="Source Sans Pro" w:hAnsi="Source Sans Pro"/>
      </w:rPr>
      <w:fldChar w:fldCharType="end"/>
    </w:r>
    <w:r w:rsidRPr="00DA04A8">
      <w:rPr>
        <w:rFonts w:ascii="Source Sans Pro" w:hAnsi="Source Sans Pro"/>
      </w:rPr>
      <w:t xml:space="preserve"> of </w:t>
    </w:r>
    <w:r w:rsidRPr="00DA04A8">
      <w:rPr>
        <w:rFonts w:ascii="Source Sans Pro" w:hAnsi="Source Sans Pro"/>
        <w:noProof/>
      </w:rPr>
      <w:fldChar w:fldCharType="begin"/>
    </w:r>
    <w:r w:rsidRPr="00DA04A8">
      <w:rPr>
        <w:rFonts w:ascii="Source Sans Pro" w:hAnsi="Source Sans Pro"/>
        <w:noProof/>
      </w:rPr>
      <w:instrText xml:space="preserve"> NUMPAGES  </w:instrText>
    </w:r>
    <w:r w:rsidRPr="00DA04A8">
      <w:rPr>
        <w:rFonts w:ascii="Source Sans Pro" w:hAnsi="Source Sans Pro"/>
        <w:noProof/>
      </w:rPr>
      <w:fldChar w:fldCharType="separate"/>
    </w:r>
    <w:r>
      <w:rPr>
        <w:rFonts w:ascii="Source Sans Pro" w:hAnsi="Source Sans Pro"/>
        <w:noProof/>
      </w:rPr>
      <w:t>3</w:t>
    </w:r>
    <w:r w:rsidRPr="00DA04A8">
      <w:rPr>
        <w:rFonts w:ascii="Source Sans Pro" w:hAnsi="Source Sans Pro"/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6E6733" w14:textId="77777777" w:rsidR="008C2C01" w:rsidRDefault="008C2C01">
      <w:pPr>
        <w:spacing w:before="0" w:line="240" w:lineRule="auto"/>
      </w:pPr>
      <w:r>
        <w:separator/>
      </w:r>
    </w:p>
  </w:footnote>
  <w:footnote w:type="continuationSeparator" w:id="0">
    <w:p w14:paraId="5B85E2B1" w14:textId="77777777" w:rsidR="008C2C01" w:rsidRDefault="008C2C01">
      <w:pPr>
        <w:spacing w:before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4BCF40" w14:textId="77777777" w:rsidR="008C2C01" w:rsidRDefault="00F9657F">
    <w:pPr>
      <w:pStyle w:val="Header"/>
    </w:pPr>
    <w:r>
      <w:rPr>
        <w:noProof/>
      </w:rPr>
      <w:pict w14:anchorId="4305D62E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944181222" o:spid="_x0000_s2049" type="#_x0000_t136" style="position:absolute;margin-left:0;margin-top:0;width:471.3pt;height:188.5pt;rotation:315;z-index:-251658752;mso-position-horizontal:center;mso-position-horizontal-relative:margin;mso-position-vertical:center;mso-position-vertical-relative:margin" o:allowincell="f" fillcolor="silver" stroked="f">
          <v:fill opacity=".5"/>
          <v:textpath style="font-family:&quot;Cambria&quot;;font-size:1pt" string="DRAFT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EE05AA" w14:textId="213827E2" w:rsidR="008C2C01" w:rsidRPr="00021483" w:rsidRDefault="008C2C01">
    <w:pPr>
      <w:pStyle w:val="Header"/>
      <w:rPr>
        <w:rFonts w:ascii="Source Sans Pro" w:hAnsi="Source Sans Pro" w:cs="Times New Roman"/>
      </w:rPr>
    </w:pPr>
    <w:r w:rsidRPr="00021483">
      <w:rPr>
        <w:rFonts w:ascii="Source Sans Pro" w:hAnsi="Source Sans Pro" w:cs="Times New Roman"/>
      </w:rPr>
      <w:t>Minutes</w:t>
    </w:r>
    <w:r>
      <w:rPr>
        <w:rFonts w:ascii="Source Sans Pro" w:hAnsi="Source Sans Pro" w:cs="Times New Roman"/>
      </w:rPr>
      <w:t xml:space="preserve"> of the </w:t>
    </w:r>
    <w:r w:rsidR="007A13EA">
      <w:rPr>
        <w:rFonts w:ascii="Source Sans Pro" w:hAnsi="Source Sans Pro" w:cs="Times New Roman"/>
      </w:rPr>
      <w:t>March</w:t>
    </w:r>
    <w:r>
      <w:rPr>
        <w:rFonts w:ascii="Source Sans Pro" w:hAnsi="Source Sans Pro" w:cs="Times New Roman"/>
      </w:rPr>
      <w:t xml:space="preserve"> 10, </w:t>
    </w:r>
    <w:proofErr w:type="gramStart"/>
    <w:r>
      <w:rPr>
        <w:rFonts w:ascii="Source Sans Pro" w:hAnsi="Source Sans Pro" w:cs="Times New Roman"/>
      </w:rPr>
      <w:t>2021</w:t>
    </w:r>
    <w:proofErr w:type="gramEnd"/>
    <w:r>
      <w:rPr>
        <w:rFonts w:ascii="Source Sans Pro" w:hAnsi="Source Sans Pro" w:cs="Times New Roman"/>
      </w:rPr>
      <w:t xml:space="preserve"> Parks, Recreation and Tree Advisory Committee</w:t>
    </w:r>
    <w:r w:rsidRPr="00021483">
      <w:rPr>
        <w:rFonts w:ascii="Source Sans Pro" w:hAnsi="Source Sans Pro" w:cs="Times New Roman"/>
      </w:rPr>
      <w:t xml:space="preserve"> Meeting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87C609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B308CCC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5768B6B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6014788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A5423FB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A866B3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332D3D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A4A75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930671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3DD46E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4516D3"/>
    <w:multiLevelType w:val="hybridMultilevel"/>
    <w:tmpl w:val="91500CDA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FB34FC9"/>
    <w:multiLevelType w:val="hybridMultilevel"/>
    <w:tmpl w:val="4350C878"/>
    <w:lvl w:ilvl="0" w:tplc="3A7AD5CA">
      <w:numFmt w:val="bullet"/>
      <w:lvlText w:val="-"/>
      <w:lvlJc w:val="left"/>
      <w:pPr>
        <w:ind w:left="630" w:hanging="360"/>
      </w:pPr>
      <w:rPr>
        <w:rFonts w:ascii="Source Sans Pro" w:eastAsiaTheme="minorHAnsi" w:hAnsi="Source Sans Pro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2" w15:restartNumberingAfterBreak="0">
    <w:nsid w:val="36255817"/>
    <w:multiLevelType w:val="hybridMultilevel"/>
    <w:tmpl w:val="929CF5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810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9B1124E"/>
    <w:multiLevelType w:val="hybridMultilevel"/>
    <w:tmpl w:val="C55843D0"/>
    <w:lvl w:ilvl="0" w:tplc="BD72672E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6120" w:hanging="360"/>
      </w:pPr>
    </w:lvl>
    <w:lvl w:ilvl="2" w:tplc="0409001B" w:tentative="1">
      <w:start w:val="1"/>
      <w:numFmt w:val="lowerRoman"/>
      <w:lvlText w:val="%3."/>
      <w:lvlJc w:val="right"/>
      <w:pPr>
        <w:ind w:left="6840" w:hanging="180"/>
      </w:pPr>
    </w:lvl>
    <w:lvl w:ilvl="3" w:tplc="0409000F" w:tentative="1">
      <w:start w:val="1"/>
      <w:numFmt w:val="decimal"/>
      <w:lvlText w:val="%4."/>
      <w:lvlJc w:val="left"/>
      <w:pPr>
        <w:ind w:left="7560" w:hanging="360"/>
      </w:pPr>
    </w:lvl>
    <w:lvl w:ilvl="4" w:tplc="04090019" w:tentative="1">
      <w:start w:val="1"/>
      <w:numFmt w:val="lowerLetter"/>
      <w:lvlText w:val="%5."/>
      <w:lvlJc w:val="left"/>
      <w:pPr>
        <w:ind w:left="8280" w:hanging="360"/>
      </w:pPr>
    </w:lvl>
    <w:lvl w:ilvl="5" w:tplc="0409001B" w:tentative="1">
      <w:start w:val="1"/>
      <w:numFmt w:val="lowerRoman"/>
      <w:lvlText w:val="%6."/>
      <w:lvlJc w:val="right"/>
      <w:pPr>
        <w:ind w:left="9000" w:hanging="180"/>
      </w:pPr>
    </w:lvl>
    <w:lvl w:ilvl="6" w:tplc="0409000F" w:tentative="1">
      <w:start w:val="1"/>
      <w:numFmt w:val="decimal"/>
      <w:lvlText w:val="%7."/>
      <w:lvlJc w:val="left"/>
      <w:pPr>
        <w:ind w:left="9720" w:hanging="360"/>
      </w:pPr>
    </w:lvl>
    <w:lvl w:ilvl="7" w:tplc="04090019" w:tentative="1">
      <w:start w:val="1"/>
      <w:numFmt w:val="lowerLetter"/>
      <w:lvlText w:val="%8."/>
      <w:lvlJc w:val="left"/>
      <w:pPr>
        <w:ind w:left="10440" w:hanging="360"/>
      </w:pPr>
    </w:lvl>
    <w:lvl w:ilvl="8" w:tplc="0409001B" w:tentative="1">
      <w:start w:val="1"/>
      <w:numFmt w:val="lowerRoman"/>
      <w:lvlText w:val="%9."/>
      <w:lvlJc w:val="right"/>
      <w:pPr>
        <w:ind w:left="11160" w:hanging="180"/>
      </w:pPr>
    </w:lvl>
  </w:abstractNum>
  <w:abstractNum w:abstractNumId="14" w15:restartNumberingAfterBreak="0">
    <w:nsid w:val="5CFD2F85"/>
    <w:multiLevelType w:val="hybridMultilevel"/>
    <w:tmpl w:val="86CEF7C6"/>
    <w:lvl w:ilvl="0" w:tplc="BA62B4A8">
      <w:start w:val="1"/>
      <w:numFmt w:val="upperLetter"/>
      <w:lvlText w:val="%1."/>
      <w:lvlJc w:val="left"/>
      <w:pPr>
        <w:tabs>
          <w:tab w:val="num" w:pos="540"/>
        </w:tabs>
        <w:ind w:left="540" w:hanging="360"/>
      </w:pPr>
    </w:lvl>
    <w:lvl w:ilvl="1" w:tplc="19A666BA">
      <w:start w:val="1"/>
      <w:numFmt w:val="decimal"/>
      <w:lvlText w:val="%2.)"/>
      <w:lvlJc w:val="left"/>
      <w:pPr>
        <w:tabs>
          <w:tab w:val="num" w:pos="1080"/>
        </w:tabs>
        <w:ind w:left="1080" w:hanging="360"/>
      </w:pPr>
    </w:lvl>
    <w:lvl w:ilvl="2" w:tplc="0409000F">
      <w:start w:val="1"/>
      <w:numFmt w:val="decimal"/>
      <w:lvlText w:val="%3."/>
      <w:lvlJc w:val="left"/>
      <w:pPr>
        <w:tabs>
          <w:tab w:val="num" w:pos="6570"/>
        </w:tabs>
        <w:ind w:left="6570" w:hanging="360"/>
      </w:pPr>
    </w:lvl>
    <w:lvl w:ilvl="3" w:tplc="0409000F">
      <w:start w:val="1"/>
      <w:numFmt w:val="decimal"/>
      <w:lvlText w:val="%4."/>
      <w:lvlJc w:val="left"/>
      <w:pPr>
        <w:tabs>
          <w:tab w:val="num" w:pos="7380"/>
        </w:tabs>
        <w:ind w:left="73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61AD06C9"/>
    <w:multiLevelType w:val="hybridMultilevel"/>
    <w:tmpl w:val="C7EA16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94CA83D0">
      <w:start w:val="1"/>
      <w:numFmt w:val="decimal"/>
      <w:pStyle w:val="Heading3"/>
      <w:suff w:val="space"/>
      <w:lvlText w:val="%2."/>
      <w:lvlJc w:val="left"/>
      <w:pPr>
        <w:ind w:left="1440" w:hanging="36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4777740"/>
    <w:multiLevelType w:val="hybridMultilevel"/>
    <w:tmpl w:val="2250A9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8DE6713"/>
    <w:multiLevelType w:val="hybridMultilevel"/>
    <w:tmpl w:val="1666960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0CA5621"/>
    <w:multiLevelType w:val="hybridMultilevel"/>
    <w:tmpl w:val="FA6C83FC"/>
    <w:lvl w:ilvl="0" w:tplc="E452E460">
      <w:start w:val="1"/>
      <w:numFmt w:val="upperLetter"/>
      <w:pStyle w:val="Heading2"/>
      <w:lvlText w:val="%1."/>
      <w:lvlJc w:val="left"/>
      <w:pPr>
        <w:ind w:left="0" w:firstLine="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9" w15:restartNumberingAfterBreak="0">
    <w:nsid w:val="755333BD"/>
    <w:multiLevelType w:val="hybridMultilevel"/>
    <w:tmpl w:val="05341BFC"/>
    <w:lvl w:ilvl="0" w:tplc="C1E89A0A">
      <w:start w:val="1"/>
      <w:numFmt w:val="decimal"/>
      <w:pStyle w:val="ListParagraph"/>
      <w:lvlText w:val="%1."/>
      <w:lvlJc w:val="left"/>
      <w:pPr>
        <w:ind w:left="0" w:firstLine="0"/>
      </w:pPr>
      <w:rPr>
        <w:rFonts w:ascii="Source Sans Pro Semibold" w:hAnsi="Source Sans Pro Semibold"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20" w15:restartNumberingAfterBreak="0">
    <w:nsid w:val="7C4A727A"/>
    <w:multiLevelType w:val="hybridMultilevel"/>
    <w:tmpl w:val="AC8271A4"/>
    <w:lvl w:ilvl="0" w:tplc="81A078E0">
      <w:numFmt w:val="bullet"/>
      <w:lvlText w:val="-"/>
      <w:lvlJc w:val="left"/>
      <w:pPr>
        <w:ind w:left="720" w:hanging="360"/>
      </w:pPr>
      <w:rPr>
        <w:rFonts w:ascii="Source Sans Pro" w:eastAsiaTheme="minorHAnsi" w:hAnsi="Source Sans Pro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8"/>
  </w:num>
  <w:num w:numId="3">
    <w:abstractNumId w:val="15"/>
  </w:num>
  <w:num w:numId="4">
    <w:abstractNumId w:val="17"/>
  </w:num>
  <w:num w:numId="5">
    <w:abstractNumId w:val="10"/>
  </w:num>
  <w:num w:numId="6">
    <w:abstractNumId w:val="20"/>
  </w:num>
  <w:num w:numId="7">
    <w:abstractNumId w:val="11"/>
  </w:num>
  <w:num w:numId="8">
    <w:abstractNumId w:val="15"/>
    <w:lvlOverride w:ilvl="0">
      <w:startOverride w:val="1"/>
    </w:lvlOverride>
  </w:num>
  <w:num w:numId="9">
    <w:abstractNumId w:val="15"/>
    <w:lvlOverride w:ilvl="0">
      <w:startOverride w:val="1"/>
    </w:lvlOverride>
  </w:num>
  <w:num w:numId="10">
    <w:abstractNumId w:val="18"/>
  </w:num>
  <w:num w:numId="11">
    <w:abstractNumId w:val="12"/>
  </w:num>
  <w:num w:numId="12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6"/>
  </w:num>
  <w:num w:numId="14">
    <w:abstractNumId w:val="7"/>
  </w:num>
  <w:num w:numId="15">
    <w:abstractNumId w:val="6"/>
  </w:num>
  <w:num w:numId="16">
    <w:abstractNumId w:val="5"/>
  </w:num>
  <w:num w:numId="17">
    <w:abstractNumId w:val="4"/>
  </w:num>
  <w:num w:numId="18">
    <w:abstractNumId w:val="3"/>
  </w:num>
  <w:num w:numId="19">
    <w:abstractNumId w:val="2"/>
  </w:num>
  <w:num w:numId="20">
    <w:abstractNumId w:val="1"/>
  </w:num>
  <w:num w:numId="21">
    <w:abstractNumId w:val="0"/>
  </w:num>
  <w:num w:numId="22">
    <w:abstractNumId w:val="19"/>
  </w:num>
  <w:num w:numId="23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embedTrueTypeFonts/>
  <w:saveSubsetFonts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yNzAxszQ1NjAzs7BU0lEKTi0uzszPAykwNK4FAHEcoHctAAAA"/>
  </w:docVars>
  <w:rsids>
    <w:rsidRoot w:val="008F310B"/>
    <w:rsid w:val="00003141"/>
    <w:rsid w:val="000051EB"/>
    <w:rsid w:val="00010C65"/>
    <w:rsid w:val="00021483"/>
    <w:rsid w:val="0002570C"/>
    <w:rsid w:val="00030F2D"/>
    <w:rsid w:val="00036A3E"/>
    <w:rsid w:val="00043711"/>
    <w:rsid w:val="00046898"/>
    <w:rsid w:val="00050C84"/>
    <w:rsid w:val="00051CB9"/>
    <w:rsid w:val="00054A2F"/>
    <w:rsid w:val="00060407"/>
    <w:rsid w:val="000605C7"/>
    <w:rsid w:val="000668F9"/>
    <w:rsid w:val="000702B4"/>
    <w:rsid w:val="00070D74"/>
    <w:rsid w:val="00070DAF"/>
    <w:rsid w:val="00074F7C"/>
    <w:rsid w:val="00074FD8"/>
    <w:rsid w:val="00075329"/>
    <w:rsid w:val="000831D6"/>
    <w:rsid w:val="000835FB"/>
    <w:rsid w:val="00084368"/>
    <w:rsid w:val="00085DE8"/>
    <w:rsid w:val="000951C4"/>
    <w:rsid w:val="00095677"/>
    <w:rsid w:val="000A663F"/>
    <w:rsid w:val="000B23C1"/>
    <w:rsid w:val="000B5907"/>
    <w:rsid w:val="000C279F"/>
    <w:rsid w:val="000C56AB"/>
    <w:rsid w:val="000C5D05"/>
    <w:rsid w:val="000C61F6"/>
    <w:rsid w:val="000D2DAF"/>
    <w:rsid w:val="000E06D4"/>
    <w:rsid w:val="000E313E"/>
    <w:rsid w:val="000F50BB"/>
    <w:rsid w:val="000F70F0"/>
    <w:rsid w:val="0010254B"/>
    <w:rsid w:val="001035D3"/>
    <w:rsid w:val="00103B0D"/>
    <w:rsid w:val="0010433F"/>
    <w:rsid w:val="00122E0B"/>
    <w:rsid w:val="00125B4A"/>
    <w:rsid w:val="00130887"/>
    <w:rsid w:val="001325F7"/>
    <w:rsid w:val="00134DEA"/>
    <w:rsid w:val="00136E88"/>
    <w:rsid w:val="0013716A"/>
    <w:rsid w:val="001428DD"/>
    <w:rsid w:val="00151643"/>
    <w:rsid w:val="00151823"/>
    <w:rsid w:val="00164165"/>
    <w:rsid w:val="00164600"/>
    <w:rsid w:val="00171A79"/>
    <w:rsid w:val="001723EE"/>
    <w:rsid w:val="0017662D"/>
    <w:rsid w:val="00187189"/>
    <w:rsid w:val="001871E5"/>
    <w:rsid w:val="00196520"/>
    <w:rsid w:val="001B316E"/>
    <w:rsid w:val="001B6A5F"/>
    <w:rsid w:val="001C1BB4"/>
    <w:rsid w:val="001C49C3"/>
    <w:rsid w:val="001C5F93"/>
    <w:rsid w:val="001C7651"/>
    <w:rsid w:val="001D2E6A"/>
    <w:rsid w:val="001D66D7"/>
    <w:rsid w:val="001E31C1"/>
    <w:rsid w:val="001E71DE"/>
    <w:rsid w:val="001F1283"/>
    <w:rsid w:val="001F2EE0"/>
    <w:rsid w:val="001F6F8B"/>
    <w:rsid w:val="0020111A"/>
    <w:rsid w:val="00204ABA"/>
    <w:rsid w:val="0022368C"/>
    <w:rsid w:val="00231972"/>
    <w:rsid w:val="002443BB"/>
    <w:rsid w:val="00257E79"/>
    <w:rsid w:val="00265900"/>
    <w:rsid w:val="00270478"/>
    <w:rsid w:val="0027060D"/>
    <w:rsid w:val="00274649"/>
    <w:rsid w:val="00274AF5"/>
    <w:rsid w:val="002751BA"/>
    <w:rsid w:val="002808F2"/>
    <w:rsid w:val="002813B0"/>
    <w:rsid w:val="0029012D"/>
    <w:rsid w:val="002924E0"/>
    <w:rsid w:val="00293E66"/>
    <w:rsid w:val="0029750B"/>
    <w:rsid w:val="002A0A35"/>
    <w:rsid w:val="002A2CDF"/>
    <w:rsid w:val="002B65BE"/>
    <w:rsid w:val="002C4ECF"/>
    <w:rsid w:val="002C6920"/>
    <w:rsid w:val="002C7973"/>
    <w:rsid w:val="002D15D5"/>
    <w:rsid w:val="002D2058"/>
    <w:rsid w:val="002E130F"/>
    <w:rsid w:val="002E7E01"/>
    <w:rsid w:val="002F140C"/>
    <w:rsid w:val="002F2A48"/>
    <w:rsid w:val="002F74B6"/>
    <w:rsid w:val="00301B5F"/>
    <w:rsid w:val="003159D9"/>
    <w:rsid w:val="00321383"/>
    <w:rsid w:val="00323187"/>
    <w:rsid w:val="00323E8F"/>
    <w:rsid w:val="0033036B"/>
    <w:rsid w:val="00344262"/>
    <w:rsid w:val="00345425"/>
    <w:rsid w:val="003506BC"/>
    <w:rsid w:val="00352AA2"/>
    <w:rsid w:val="003543ED"/>
    <w:rsid w:val="00357A06"/>
    <w:rsid w:val="00363473"/>
    <w:rsid w:val="00367567"/>
    <w:rsid w:val="00373626"/>
    <w:rsid w:val="003910C3"/>
    <w:rsid w:val="00394F97"/>
    <w:rsid w:val="003B09F7"/>
    <w:rsid w:val="003B0CBF"/>
    <w:rsid w:val="003D0A45"/>
    <w:rsid w:val="003D2C31"/>
    <w:rsid w:val="003E0A1F"/>
    <w:rsid w:val="00405C65"/>
    <w:rsid w:val="00416865"/>
    <w:rsid w:val="004213B3"/>
    <w:rsid w:val="0042673E"/>
    <w:rsid w:val="00426BDE"/>
    <w:rsid w:val="004276B2"/>
    <w:rsid w:val="004305B8"/>
    <w:rsid w:val="00430BC8"/>
    <w:rsid w:val="00436FA9"/>
    <w:rsid w:val="004420A0"/>
    <w:rsid w:val="004560DC"/>
    <w:rsid w:val="00460D6A"/>
    <w:rsid w:val="00461DBF"/>
    <w:rsid w:val="00463CC7"/>
    <w:rsid w:val="00466014"/>
    <w:rsid w:val="00471783"/>
    <w:rsid w:val="00473B49"/>
    <w:rsid w:val="004867F9"/>
    <w:rsid w:val="00487595"/>
    <w:rsid w:val="00487AAA"/>
    <w:rsid w:val="00492A0E"/>
    <w:rsid w:val="004961EC"/>
    <w:rsid w:val="004A2351"/>
    <w:rsid w:val="004A505B"/>
    <w:rsid w:val="004A5FC5"/>
    <w:rsid w:val="004C555E"/>
    <w:rsid w:val="004D4DCD"/>
    <w:rsid w:val="004E1626"/>
    <w:rsid w:val="004E21E7"/>
    <w:rsid w:val="004F2581"/>
    <w:rsid w:val="00526E2B"/>
    <w:rsid w:val="005301FF"/>
    <w:rsid w:val="00537A0E"/>
    <w:rsid w:val="00547754"/>
    <w:rsid w:val="00551A76"/>
    <w:rsid w:val="00551D36"/>
    <w:rsid w:val="00552C57"/>
    <w:rsid w:val="00572151"/>
    <w:rsid w:val="00576AA6"/>
    <w:rsid w:val="005A12A8"/>
    <w:rsid w:val="005A4D46"/>
    <w:rsid w:val="005A6C65"/>
    <w:rsid w:val="005B1C16"/>
    <w:rsid w:val="005B38D6"/>
    <w:rsid w:val="005C07BD"/>
    <w:rsid w:val="005C3B21"/>
    <w:rsid w:val="005C5F1F"/>
    <w:rsid w:val="005D5011"/>
    <w:rsid w:val="005D6437"/>
    <w:rsid w:val="005E00FF"/>
    <w:rsid w:val="005E3D9D"/>
    <w:rsid w:val="005F4F80"/>
    <w:rsid w:val="00600F64"/>
    <w:rsid w:val="00607EA2"/>
    <w:rsid w:val="0061113F"/>
    <w:rsid w:val="00615953"/>
    <w:rsid w:val="00616F91"/>
    <w:rsid w:val="00630375"/>
    <w:rsid w:val="0063376A"/>
    <w:rsid w:val="00637E13"/>
    <w:rsid w:val="0066089A"/>
    <w:rsid w:val="00660ED1"/>
    <w:rsid w:val="0068030F"/>
    <w:rsid w:val="00682149"/>
    <w:rsid w:val="0068303A"/>
    <w:rsid w:val="00685FE7"/>
    <w:rsid w:val="00687114"/>
    <w:rsid w:val="00694AA9"/>
    <w:rsid w:val="00695EFA"/>
    <w:rsid w:val="006A06DB"/>
    <w:rsid w:val="006B4572"/>
    <w:rsid w:val="006C0F3F"/>
    <w:rsid w:val="006C1F05"/>
    <w:rsid w:val="006C4974"/>
    <w:rsid w:val="006C7B21"/>
    <w:rsid w:val="006D6971"/>
    <w:rsid w:val="006E54E9"/>
    <w:rsid w:val="006E6D4A"/>
    <w:rsid w:val="006E7253"/>
    <w:rsid w:val="006F051F"/>
    <w:rsid w:val="006F2101"/>
    <w:rsid w:val="00704E16"/>
    <w:rsid w:val="00713557"/>
    <w:rsid w:val="00722B93"/>
    <w:rsid w:val="00735AAE"/>
    <w:rsid w:val="007368A7"/>
    <w:rsid w:val="007411F4"/>
    <w:rsid w:val="0074517F"/>
    <w:rsid w:val="00747AB8"/>
    <w:rsid w:val="00750E38"/>
    <w:rsid w:val="00751FA5"/>
    <w:rsid w:val="00756164"/>
    <w:rsid w:val="00757DFD"/>
    <w:rsid w:val="00767367"/>
    <w:rsid w:val="00790733"/>
    <w:rsid w:val="00792CE3"/>
    <w:rsid w:val="0079311D"/>
    <w:rsid w:val="007A0160"/>
    <w:rsid w:val="007A13EA"/>
    <w:rsid w:val="007A592E"/>
    <w:rsid w:val="007A5BC6"/>
    <w:rsid w:val="007A7948"/>
    <w:rsid w:val="007B0E5F"/>
    <w:rsid w:val="007B1B8F"/>
    <w:rsid w:val="007C18D0"/>
    <w:rsid w:val="007C485C"/>
    <w:rsid w:val="007D31F1"/>
    <w:rsid w:val="007D6060"/>
    <w:rsid w:val="007F2E76"/>
    <w:rsid w:val="007F3A26"/>
    <w:rsid w:val="007F578A"/>
    <w:rsid w:val="007F5A33"/>
    <w:rsid w:val="00800779"/>
    <w:rsid w:val="00801A50"/>
    <w:rsid w:val="00804038"/>
    <w:rsid w:val="00812D04"/>
    <w:rsid w:val="00813087"/>
    <w:rsid w:val="00816F8E"/>
    <w:rsid w:val="00830359"/>
    <w:rsid w:val="0083044E"/>
    <w:rsid w:val="00832D2B"/>
    <w:rsid w:val="00840B43"/>
    <w:rsid w:val="008431F0"/>
    <w:rsid w:val="00845581"/>
    <w:rsid w:val="00863FFB"/>
    <w:rsid w:val="0087709F"/>
    <w:rsid w:val="008820B6"/>
    <w:rsid w:val="00882DC7"/>
    <w:rsid w:val="00887D74"/>
    <w:rsid w:val="008B4F98"/>
    <w:rsid w:val="008C1A53"/>
    <w:rsid w:val="008C2C01"/>
    <w:rsid w:val="008C4F2A"/>
    <w:rsid w:val="008C509D"/>
    <w:rsid w:val="008C59FA"/>
    <w:rsid w:val="008C7072"/>
    <w:rsid w:val="008D3D7E"/>
    <w:rsid w:val="008D6C14"/>
    <w:rsid w:val="008E2CE4"/>
    <w:rsid w:val="008E7D08"/>
    <w:rsid w:val="008F10DC"/>
    <w:rsid w:val="008F1809"/>
    <w:rsid w:val="008F310B"/>
    <w:rsid w:val="008F67E1"/>
    <w:rsid w:val="00900504"/>
    <w:rsid w:val="00902889"/>
    <w:rsid w:val="00902E1B"/>
    <w:rsid w:val="00903C37"/>
    <w:rsid w:val="009041C9"/>
    <w:rsid w:val="00910B45"/>
    <w:rsid w:val="00913809"/>
    <w:rsid w:val="00914F93"/>
    <w:rsid w:val="009209DE"/>
    <w:rsid w:val="00925BC5"/>
    <w:rsid w:val="0093244D"/>
    <w:rsid w:val="00934D74"/>
    <w:rsid w:val="00950EF5"/>
    <w:rsid w:val="009571FB"/>
    <w:rsid w:val="0096416D"/>
    <w:rsid w:val="00965414"/>
    <w:rsid w:val="009779C0"/>
    <w:rsid w:val="009801E1"/>
    <w:rsid w:val="00981D72"/>
    <w:rsid w:val="00982D6C"/>
    <w:rsid w:val="009A0D0C"/>
    <w:rsid w:val="009A6773"/>
    <w:rsid w:val="009A7D4B"/>
    <w:rsid w:val="009B098E"/>
    <w:rsid w:val="009B0A0C"/>
    <w:rsid w:val="009B2253"/>
    <w:rsid w:val="009C088B"/>
    <w:rsid w:val="009C0C9F"/>
    <w:rsid w:val="009C1B62"/>
    <w:rsid w:val="009C2A1C"/>
    <w:rsid w:val="009E5B1F"/>
    <w:rsid w:val="009F18D9"/>
    <w:rsid w:val="009F27F0"/>
    <w:rsid w:val="009F35F2"/>
    <w:rsid w:val="009F5612"/>
    <w:rsid w:val="009F572A"/>
    <w:rsid w:val="009F6D60"/>
    <w:rsid w:val="00A004D5"/>
    <w:rsid w:val="00A273F6"/>
    <w:rsid w:val="00A27903"/>
    <w:rsid w:val="00A35905"/>
    <w:rsid w:val="00A36075"/>
    <w:rsid w:val="00A443AB"/>
    <w:rsid w:val="00A55C1E"/>
    <w:rsid w:val="00A55EE8"/>
    <w:rsid w:val="00A635BB"/>
    <w:rsid w:val="00A656EF"/>
    <w:rsid w:val="00A71F1E"/>
    <w:rsid w:val="00A73C4C"/>
    <w:rsid w:val="00A86397"/>
    <w:rsid w:val="00A8657E"/>
    <w:rsid w:val="00AA1758"/>
    <w:rsid w:val="00AA5963"/>
    <w:rsid w:val="00AA5A8F"/>
    <w:rsid w:val="00AA7645"/>
    <w:rsid w:val="00AB01BF"/>
    <w:rsid w:val="00AC4277"/>
    <w:rsid w:val="00AC44F5"/>
    <w:rsid w:val="00AC4BDC"/>
    <w:rsid w:val="00AC5D32"/>
    <w:rsid w:val="00AC6E08"/>
    <w:rsid w:val="00AE1D91"/>
    <w:rsid w:val="00AF2011"/>
    <w:rsid w:val="00AF3F75"/>
    <w:rsid w:val="00B005E4"/>
    <w:rsid w:val="00B03BB2"/>
    <w:rsid w:val="00B04637"/>
    <w:rsid w:val="00B0649C"/>
    <w:rsid w:val="00B07788"/>
    <w:rsid w:val="00B31241"/>
    <w:rsid w:val="00B312D8"/>
    <w:rsid w:val="00B33886"/>
    <w:rsid w:val="00B33E55"/>
    <w:rsid w:val="00B37492"/>
    <w:rsid w:val="00B4601E"/>
    <w:rsid w:val="00B502B8"/>
    <w:rsid w:val="00B56D14"/>
    <w:rsid w:val="00B73AEF"/>
    <w:rsid w:val="00B92030"/>
    <w:rsid w:val="00B9457B"/>
    <w:rsid w:val="00B97D04"/>
    <w:rsid w:val="00BA4B6C"/>
    <w:rsid w:val="00BB3EAD"/>
    <w:rsid w:val="00BC2D12"/>
    <w:rsid w:val="00BD6A62"/>
    <w:rsid w:val="00BE415E"/>
    <w:rsid w:val="00BE4EB5"/>
    <w:rsid w:val="00BF2EE9"/>
    <w:rsid w:val="00BF35D8"/>
    <w:rsid w:val="00BF3F6A"/>
    <w:rsid w:val="00BF7316"/>
    <w:rsid w:val="00C03225"/>
    <w:rsid w:val="00C062DD"/>
    <w:rsid w:val="00C10663"/>
    <w:rsid w:val="00C109D9"/>
    <w:rsid w:val="00C22BC6"/>
    <w:rsid w:val="00C26672"/>
    <w:rsid w:val="00C30C91"/>
    <w:rsid w:val="00C36D52"/>
    <w:rsid w:val="00C51724"/>
    <w:rsid w:val="00C53782"/>
    <w:rsid w:val="00C55017"/>
    <w:rsid w:val="00C5551B"/>
    <w:rsid w:val="00C62238"/>
    <w:rsid w:val="00C62630"/>
    <w:rsid w:val="00C80DA7"/>
    <w:rsid w:val="00C82B65"/>
    <w:rsid w:val="00C83A4D"/>
    <w:rsid w:val="00C8410D"/>
    <w:rsid w:val="00C846D6"/>
    <w:rsid w:val="00C92244"/>
    <w:rsid w:val="00CA5ED6"/>
    <w:rsid w:val="00CB5B57"/>
    <w:rsid w:val="00CC173F"/>
    <w:rsid w:val="00CC2CE8"/>
    <w:rsid w:val="00CC34FE"/>
    <w:rsid w:val="00CD57B1"/>
    <w:rsid w:val="00CD5D1A"/>
    <w:rsid w:val="00CD6512"/>
    <w:rsid w:val="00CD726B"/>
    <w:rsid w:val="00CD7DBE"/>
    <w:rsid w:val="00CF05EE"/>
    <w:rsid w:val="00CF2A78"/>
    <w:rsid w:val="00CF4F58"/>
    <w:rsid w:val="00D01B84"/>
    <w:rsid w:val="00D063DE"/>
    <w:rsid w:val="00D11AC5"/>
    <w:rsid w:val="00D17F9A"/>
    <w:rsid w:val="00D22522"/>
    <w:rsid w:val="00D301D0"/>
    <w:rsid w:val="00D3183D"/>
    <w:rsid w:val="00D33951"/>
    <w:rsid w:val="00D351F0"/>
    <w:rsid w:val="00D46512"/>
    <w:rsid w:val="00D51208"/>
    <w:rsid w:val="00D54C5D"/>
    <w:rsid w:val="00D57B1E"/>
    <w:rsid w:val="00D61BC7"/>
    <w:rsid w:val="00D624CE"/>
    <w:rsid w:val="00D72C23"/>
    <w:rsid w:val="00D733CC"/>
    <w:rsid w:val="00D81F19"/>
    <w:rsid w:val="00D830A3"/>
    <w:rsid w:val="00D85D99"/>
    <w:rsid w:val="00DA04A8"/>
    <w:rsid w:val="00DB1203"/>
    <w:rsid w:val="00DC6591"/>
    <w:rsid w:val="00DD3F88"/>
    <w:rsid w:val="00DD6392"/>
    <w:rsid w:val="00DE16E9"/>
    <w:rsid w:val="00DE212D"/>
    <w:rsid w:val="00DE27C9"/>
    <w:rsid w:val="00DE285E"/>
    <w:rsid w:val="00DE7C13"/>
    <w:rsid w:val="00DF66F9"/>
    <w:rsid w:val="00E054C2"/>
    <w:rsid w:val="00E05FB0"/>
    <w:rsid w:val="00E20AB1"/>
    <w:rsid w:val="00E21A86"/>
    <w:rsid w:val="00E25203"/>
    <w:rsid w:val="00E3045C"/>
    <w:rsid w:val="00E32C28"/>
    <w:rsid w:val="00E456A7"/>
    <w:rsid w:val="00E518B9"/>
    <w:rsid w:val="00E51E53"/>
    <w:rsid w:val="00E541ED"/>
    <w:rsid w:val="00E554EB"/>
    <w:rsid w:val="00E604DC"/>
    <w:rsid w:val="00E617D1"/>
    <w:rsid w:val="00E65AD5"/>
    <w:rsid w:val="00E71004"/>
    <w:rsid w:val="00E83130"/>
    <w:rsid w:val="00E86BD7"/>
    <w:rsid w:val="00E86D29"/>
    <w:rsid w:val="00E879B1"/>
    <w:rsid w:val="00E9249C"/>
    <w:rsid w:val="00E937F0"/>
    <w:rsid w:val="00E96DFC"/>
    <w:rsid w:val="00EA1969"/>
    <w:rsid w:val="00EA41BB"/>
    <w:rsid w:val="00EA59FE"/>
    <w:rsid w:val="00EA6CC8"/>
    <w:rsid w:val="00EB63E5"/>
    <w:rsid w:val="00ED22D1"/>
    <w:rsid w:val="00ED25D9"/>
    <w:rsid w:val="00ED3BEF"/>
    <w:rsid w:val="00ED41C1"/>
    <w:rsid w:val="00EE2175"/>
    <w:rsid w:val="00F007BD"/>
    <w:rsid w:val="00F1021B"/>
    <w:rsid w:val="00F12785"/>
    <w:rsid w:val="00F22D44"/>
    <w:rsid w:val="00F2374F"/>
    <w:rsid w:val="00F246AA"/>
    <w:rsid w:val="00F26911"/>
    <w:rsid w:val="00F346EB"/>
    <w:rsid w:val="00F35E75"/>
    <w:rsid w:val="00F374A2"/>
    <w:rsid w:val="00F40B5C"/>
    <w:rsid w:val="00F43DDE"/>
    <w:rsid w:val="00F50FC7"/>
    <w:rsid w:val="00F53559"/>
    <w:rsid w:val="00F5793D"/>
    <w:rsid w:val="00F60166"/>
    <w:rsid w:val="00F601BB"/>
    <w:rsid w:val="00F655E2"/>
    <w:rsid w:val="00F81585"/>
    <w:rsid w:val="00F82576"/>
    <w:rsid w:val="00F843C7"/>
    <w:rsid w:val="00FA5D6E"/>
    <w:rsid w:val="00FB7230"/>
    <w:rsid w:val="00FD1DBE"/>
    <w:rsid w:val="00FD6BBA"/>
    <w:rsid w:val="00FD6E72"/>
    <w:rsid w:val="00FE2BE8"/>
    <w:rsid w:val="00FF19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79B5CC24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3" w:qFormat="1"/>
    <w:lsdException w:name="heading 2" w:semiHidden="1" w:uiPriority="4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7" w:unhideWhenUsed="1"/>
    <w:lsdException w:name="footer" w:semiHidden="1" w:uiPriority="8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Default Paragraph Font" w:semiHidden="1" w:uiPriority="19" w:unhideWhenUsed="1"/>
    <w:lsdException w:name="Body Text" w:uiPriority="0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9" w:qFormat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6" w:qFormat="1"/>
    <w:lsdException w:name="Document Map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2A0E"/>
    <w:pPr>
      <w:spacing w:before="120" w:line="276" w:lineRule="auto"/>
    </w:pPr>
    <w:rPr>
      <w:rFonts w:ascii="Open Sans" w:eastAsiaTheme="minorHAnsi" w:hAnsi="Open Sans" w:cstheme="minorBidi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3"/>
    <w:qFormat/>
    <w:rsid w:val="00021483"/>
    <w:pPr>
      <w:spacing w:before="0"/>
      <w:jc w:val="center"/>
      <w:outlineLvl w:val="0"/>
    </w:pPr>
    <w:rPr>
      <w:rFonts w:ascii="Source Sans Pro Semibold" w:hAnsi="Source Sans Pro Semibold"/>
      <w:sz w:val="32"/>
      <w:szCs w:val="32"/>
    </w:rPr>
  </w:style>
  <w:style w:type="paragraph" w:styleId="Heading2">
    <w:name w:val="heading 2"/>
    <w:link w:val="Heading2Char"/>
    <w:uiPriority w:val="4"/>
    <w:qFormat/>
    <w:rsid w:val="00A71F1E"/>
    <w:pPr>
      <w:numPr>
        <w:numId w:val="10"/>
      </w:numPr>
      <w:tabs>
        <w:tab w:val="left" w:pos="288"/>
      </w:tabs>
      <w:spacing w:before="120" w:line="300" w:lineRule="auto"/>
      <w:outlineLvl w:val="1"/>
    </w:pPr>
    <w:rPr>
      <w:rFonts w:ascii="Source Sans Pro Semibold" w:eastAsiaTheme="minorHAnsi" w:hAnsi="Source Sans Pro Semibold" w:cstheme="minorBidi"/>
      <w:sz w:val="24"/>
      <w:szCs w:val="24"/>
    </w:rPr>
  </w:style>
  <w:style w:type="paragraph" w:styleId="Heading3">
    <w:name w:val="heading 3"/>
    <w:basedOn w:val="Heading2"/>
    <w:next w:val="Normal"/>
    <w:link w:val="Heading3Char"/>
    <w:unhideWhenUsed/>
    <w:qFormat/>
    <w:rsid w:val="006F051F"/>
    <w:pPr>
      <w:numPr>
        <w:ilvl w:val="1"/>
        <w:numId w:val="3"/>
      </w:numPr>
      <w:spacing w:before="240"/>
      <w:outlineLvl w:val="2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3"/>
    <w:rsid w:val="00021483"/>
    <w:rPr>
      <w:rFonts w:ascii="Source Sans Pro Semibold" w:eastAsiaTheme="minorHAnsi" w:hAnsi="Source Sans Pro Semibold" w:cstheme="minorBidi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4"/>
    <w:rsid w:val="00A71F1E"/>
    <w:rPr>
      <w:rFonts w:ascii="Source Sans Pro Semibold" w:eastAsiaTheme="minorHAnsi" w:hAnsi="Source Sans Pro Semibold" w:cstheme="minorBidi"/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C55017"/>
    <w:pPr>
      <w:spacing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55017"/>
    <w:rPr>
      <w:sz w:val="20"/>
      <w:szCs w:val="20"/>
    </w:rPr>
  </w:style>
  <w:style w:type="paragraph" w:styleId="Header">
    <w:name w:val="header"/>
    <w:basedOn w:val="Normal"/>
    <w:link w:val="HeaderChar"/>
    <w:uiPriority w:val="7"/>
    <w:rsid w:val="008431F0"/>
    <w:pPr>
      <w:tabs>
        <w:tab w:val="center" w:pos="4680"/>
        <w:tab w:val="right" w:pos="9360"/>
      </w:tabs>
      <w:spacing w:line="240" w:lineRule="auto"/>
    </w:pPr>
    <w:rPr>
      <w:rFonts w:cs="Open Sans"/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7"/>
    <w:rsid w:val="008431F0"/>
    <w:rPr>
      <w:rFonts w:ascii="Open Sans" w:hAnsi="Open Sans" w:cs="Open Sans"/>
      <w:color w:val="000000" w:themeColor="text1"/>
      <w:sz w:val="20"/>
      <w:szCs w:val="20"/>
    </w:rPr>
  </w:style>
  <w:style w:type="paragraph" w:styleId="Footer">
    <w:name w:val="footer"/>
    <w:basedOn w:val="Normal"/>
    <w:link w:val="FooterChar"/>
    <w:uiPriority w:val="8"/>
    <w:rsid w:val="008431F0"/>
    <w:pPr>
      <w:tabs>
        <w:tab w:val="center" w:pos="4680"/>
        <w:tab w:val="right" w:pos="9360"/>
      </w:tabs>
      <w:spacing w:line="240" w:lineRule="auto"/>
      <w:jc w:val="center"/>
    </w:pPr>
    <w:rPr>
      <w:rFonts w:cs="Open Sans"/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8"/>
    <w:rsid w:val="008431F0"/>
    <w:rPr>
      <w:rFonts w:ascii="Open Sans" w:hAnsi="Open Sans" w:cs="Open Sans"/>
      <w:color w:val="000000" w:themeColor="text1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C55017"/>
    <w:rPr>
      <w:vertAlign w:val="superscript"/>
    </w:rPr>
  </w:style>
  <w:style w:type="character" w:styleId="LineNumber">
    <w:name w:val="line number"/>
    <w:basedOn w:val="DefaultParagraphFont"/>
    <w:uiPriority w:val="99"/>
    <w:rsid w:val="008431F0"/>
    <w:rPr>
      <w:rFonts w:ascii="Open Sans" w:hAnsi="Open Sans"/>
      <w:sz w:val="20"/>
    </w:rPr>
  </w:style>
  <w:style w:type="paragraph" w:styleId="Title">
    <w:name w:val="Title"/>
    <w:basedOn w:val="Heading1"/>
    <w:next w:val="Subtitle"/>
    <w:link w:val="TitleChar"/>
    <w:uiPriority w:val="1"/>
    <w:qFormat/>
    <w:rsid w:val="00074F7C"/>
    <w:pPr>
      <w:spacing w:line="240" w:lineRule="auto"/>
    </w:pPr>
  </w:style>
  <w:style w:type="character" w:customStyle="1" w:styleId="TitleChar">
    <w:name w:val="Title Char"/>
    <w:basedOn w:val="DefaultParagraphFont"/>
    <w:link w:val="Title"/>
    <w:uiPriority w:val="1"/>
    <w:rsid w:val="00074F7C"/>
    <w:rPr>
      <w:rFonts w:ascii="Source Sans Pro Semibold" w:eastAsiaTheme="minorHAnsi" w:hAnsi="Source Sans Pro Semibold" w:cstheme="minorBidi"/>
      <w:sz w:val="32"/>
      <w:szCs w:val="32"/>
    </w:rPr>
  </w:style>
  <w:style w:type="paragraph" w:styleId="Subtitle">
    <w:name w:val="Subtitle"/>
    <w:basedOn w:val="Heading1"/>
    <w:next w:val="BodyText"/>
    <w:link w:val="SubtitleChar"/>
    <w:uiPriority w:val="9"/>
    <w:qFormat/>
    <w:rsid w:val="002D2058"/>
    <w:pPr>
      <w:spacing w:line="240" w:lineRule="auto"/>
    </w:pPr>
  </w:style>
  <w:style w:type="character" w:customStyle="1" w:styleId="SubtitleChar">
    <w:name w:val="Subtitle Char"/>
    <w:basedOn w:val="DefaultParagraphFont"/>
    <w:link w:val="Subtitle"/>
    <w:uiPriority w:val="9"/>
    <w:rsid w:val="002D2058"/>
    <w:rPr>
      <w:rFonts w:ascii="Source Sans Pro Semibold" w:eastAsiaTheme="minorHAnsi" w:hAnsi="Source Sans Pro Semibold" w:cstheme="minorBidi"/>
      <w:sz w:val="32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55017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55017"/>
    <w:rPr>
      <w:rFonts w:ascii="Tahoma" w:hAnsi="Tahoma" w:cs="Tahoma"/>
      <w:sz w:val="16"/>
      <w:szCs w:val="16"/>
    </w:rPr>
  </w:style>
  <w:style w:type="paragraph" w:styleId="ListParagraph">
    <w:name w:val="List Paragraph"/>
    <w:uiPriority w:val="34"/>
    <w:qFormat/>
    <w:rsid w:val="009B098E"/>
    <w:pPr>
      <w:numPr>
        <w:numId w:val="22"/>
      </w:numPr>
      <w:tabs>
        <w:tab w:val="left" w:pos="288"/>
      </w:tabs>
      <w:spacing w:before="120" w:line="300" w:lineRule="auto"/>
      <w:contextualSpacing/>
    </w:pPr>
    <w:rPr>
      <w:rFonts w:ascii="Source Sans Pro Semibold" w:eastAsiaTheme="minorHAnsi" w:hAnsi="Source Sans Pro Semibold" w:cstheme="minorBidi"/>
      <w:sz w:val="24"/>
      <w:szCs w:val="24"/>
    </w:rPr>
  </w:style>
  <w:style w:type="character" w:styleId="SubtleEmphasis">
    <w:name w:val="Subtle Emphasis"/>
    <w:uiPriority w:val="19"/>
    <w:semiHidden/>
    <w:unhideWhenUsed/>
    <w:qFormat/>
    <w:rsid w:val="00021483"/>
    <w:rPr>
      <w:i/>
      <w:iCs/>
      <w:color w:val="404040" w:themeColor="text1" w:themeTint="BF"/>
    </w:rPr>
  </w:style>
  <w:style w:type="character" w:styleId="BookTitle">
    <w:name w:val="Book Title"/>
    <w:uiPriority w:val="33"/>
    <w:semiHidden/>
    <w:unhideWhenUsed/>
    <w:qFormat/>
    <w:rsid w:val="00021483"/>
    <w:rPr>
      <w:b/>
      <w:bCs/>
      <w:i/>
      <w:iCs/>
      <w:spacing w:val="5"/>
    </w:rPr>
  </w:style>
  <w:style w:type="character" w:styleId="Emphasis">
    <w:name w:val="Emphasis"/>
    <w:uiPriority w:val="6"/>
    <w:qFormat/>
    <w:rsid w:val="00021483"/>
    <w:rPr>
      <w:rFonts w:ascii="Open Sans SemiBold" w:hAnsi="Open Sans SemiBold"/>
      <w:caps w:val="0"/>
      <w:smallCaps w:val="0"/>
      <w:strike w:val="0"/>
      <w:dstrike w:val="0"/>
      <w:vanish w:val="0"/>
      <w:sz w:val="24"/>
      <w:vertAlign w:val="baseline"/>
    </w:rPr>
  </w:style>
  <w:style w:type="paragraph" w:customStyle="1" w:styleId="Style4">
    <w:name w:val="Style 4"/>
    <w:basedOn w:val="Normal"/>
    <w:unhideWhenUsed/>
    <w:rsid w:val="00C55017"/>
    <w:pPr>
      <w:widowControl w:val="0"/>
      <w:autoSpaceDE w:val="0"/>
      <w:autoSpaceDN w:val="0"/>
      <w:adjustRightInd w:val="0"/>
      <w:spacing w:line="240" w:lineRule="auto"/>
    </w:pPr>
    <w:rPr>
      <w:rFonts w:ascii="Times New Roman" w:eastAsia="Times New Roman" w:hAnsi="Times New Roman" w:cs="Times New Roman"/>
    </w:rPr>
  </w:style>
  <w:style w:type="character" w:styleId="IntenseEmphasis">
    <w:name w:val="Intense Emphasis"/>
    <w:uiPriority w:val="21"/>
    <w:qFormat/>
    <w:rsid w:val="00021483"/>
  </w:style>
  <w:style w:type="paragraph" w:styleId="BodyText">
    <w:name w:val="Body Text"/>
    <w:link w:val="BodyTextChar"/>
    <w:qFormat/>
    <w:rsid w:val="009B098E"/>
    <w:pPr>
      <w:spacing w:before="120" w:line="300" w:lineRule="auto"/>
    </w:pPr>
    <w:rPr>
      <w:rFonts w:ascii="Source Sans Pro" w:eastAsiaTheme="minorHAnsi" w:hAnsi="Source Sans Pro" w:cstheme="minorBidi"/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9B098E"/>
    <w:rPr>
      <w:rFonts w:ascii="Source Sans Pro" w:eastAsiaTheme="minorHAnsi" w:hAnsi="Source Sans Pro" w:cstheme="minorBidi"/>
      <w:sz w:val="24"/>
      <w:szCs w:val="24"/>
    </w:rPr>
  </w:style>
  <w:style w:type="paragraph" w:customStyle="1" w:styleId="OrdinanceHeader">
    <w:name w:val="Ordinance Header"/>
    <w:basedOn w:val="Heading2"/>
    <w:uiPriority w:val="2"/>
    <w:qFormat/>
    <w:rsid w:val="00021483"/>
    <w:pPr>
      <w:spacing w:before="360" w:after="200"/>
      <w:ind w:left="1080" w:right="1080"/>
      <w:jc w:val="both"/>
    </w:pPr>
    <w:rPr>
      <w:bCs/>
    </w:rPr>
  </w:style>
  <w:style w:type="paragraph" w:customStyle="1" w:styleId="IndentedEmphasis">
    <w:name w:val="Indented Emphasis"/>
    <w:link w:val="IndentedEmphasisChar"/>
    <w:uiPriority w:val="5"/>
    <w:qFormat/>
    <w:rsid w:val="00021483"/>
    <w:pPr>
      <w:autoSpaceDE w:val="0"/>
      <w:autoSpaceDN w:val="0"/>
      <w:adjustRightInd w:val="0"/>
      <w:spacing w:before="120" w:line="276" w:lineRule="auto"/>
      <w:ind w:firstLine="720"/>
    </w:pPr>
    <w:rPr>
      <w:rFonts w:ascii="Open Sans SemiBold" w:eastAsiaTheme="minorHAnsi" w:hAnsi="Open Sans SemiBold" w:cstheme="minorBidi"/>
      <w:color w:val="000000" w:themeColor="text1"/>
      <w:sz w:val="24"/>
      <w:szCs w:val="24"/>
    </w:rPr>
  </w:style>
  <w:style w:type="character" w:customStyle="1" w:styleId="IndentedEmphasisChar">
    <w:name w:val="Indented Emphasis Char"/>
    <w:basedOn w:val="DefaultParagraphFont"/>
    <w:link w:val="IndentedEmphasis"/>
    <w:uiPriority w:val="5"/>
    <w:rsid w:val="00021483"/>
    <w:rPr>
      <w:rFonts w:ascii="Open Sans SemiBold" w:eastAsiaTheme="minorHAnsi" w:hAnsi="Open Sans SemiBold" w:cstheme="minorBidi"/>
      <w:color w:val="000000" w:themeColor="text1"/>
      <w:sz w:val="24"/>
      <w:szCs w:val="24"/>
    </w:rPr>
  </w:style>
  <w:style w:type="paragraph" w:customStyle="1" w:styleId="Exhibit">
    <w:name w:val="Exhibit"/>
    <w:basedOn w:val="Heading2"/>
    <w:qFormat/>
    <w:rsid w:val="00021483"/>
    <w:pPr>
      <w:pageBreakBefore/>
      <w:spacing w:before="0" w:after="240"/>
      <w:jc w:val="center"/>
    </w:pPr>
  </w:style>
  <w:style w:type="paragraph" w:customStyle="1" w:styleId="ReferenceInitials">
    <w:name w:val="Reference Initials"/>
    <w:basedOn w:val="BodyText"/>
    <w:link w:val="ReferenceInitialsChar"/>
    <w:qFormat/>
    <w:rsid w:val="00021483"/>
    <w:pPr>
      <w:spacing w:before="480"/>
    </w:pPr>
  </w:style>
  <w:style w:type="character" w:customStyle="1" w:styleId="ReferenceInitialsChar">
    <w:name w:val="Reference Initials Char"/>
    <w:basedOn w:val="DefaultParagraphFont"/>
    <w:link w:val="ReferenceInitials"/>
    <w:rsid w:val="00021483"/>
    <w:rPr>
      <w:rFonts w:ascii="Source Sans Pro" w:eastAsiaTheme="minorHAnsi" w:hAnsi="Source Sans Pro" w:cstheme="minorBidi"/>
      <w:sz w:val="24"/>
      <w:szCs w:val="24"/>
    </w:rPr>
  </w:style>
  <w:style w:type="table" w:styleId="TableGrid">
    <w:name w:val="Table Grid"/>
    <w:basedOn w:val="TableNormal"/>
    <w:uiPriority w:val="39"/>
    <w:rsid w:val="008F310B"/>
    <w:rPr>
      <w:rFonts w:asciiTheme="minorHAnsi" w:hAnsi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722B93"/>
    <w:rPr>
      <w:color w:val="0563C1" w:themeColor="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6F051F"/>
    <w:rPr>
      <w:rFonts w:ascii="Source Sans Pro Semibold" w:eastAsiaTheme="minorHAnsi" w:hAnsi="Source Sans Pro Semibold" w:cstheme="minorBidi"/>
      <w:sz w:val="24"/>
      <w:szCs w:val="24"/>
    </w:rPr>
  </w:style>
  <w:style w:type="paragraph" w:styleId="BodyTextIndent">
    <w:name w:val="Body Text Indent"/>
    <w:basedOn w:val="Normal"/>
    <w:link w:val="BodyTextIndentChar"/>
    <w:uiPriority w:val="99"/>
    <w:unhideWhenUsed/>
    <w:rsid w:val="000B23C1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rsid w:val="000B23C1"/>
    <w:rPr>
      <w:rFonts w:ascii="Open Sans" w:eastAsiaTheme="minorHAnsi" w:hAnsi="Open Sans" w:cstheme="minorBidi"/>
      <w:sz w:val="24"/>
      <w:szCs w:val="24"/>
    </w:rPr>
  </w:style>
  <w:style w:type="paragraph" w:customStyle="1" w:styleId="SignatureBlock">
    <w:name w:val="Signature Block"/>
    <w:link w:val="SignatureBlockChar"/>
    <w:qFormat/>
    <w:rsid w:val="00492A0E"/>
    <w:pPr>
      <w:spacing w:before="360"/>
    </w:pPr>
    <w:rPr>
      <w:rFonts w:ascii="Source Sans Pro" w:eastAsiaTheme="minorHAnsi" w:hAnsi="Source Sans Pro" w:cs="Open Sans"/>
      <w:sz w:val="24"/>
      <w:szCs w:val="24"/>
    </w:rPr>
  </w:style>
  <w:style w:type="paragraph" w:customStyle="1" w:styleId="SignatureName">
    <w:name w:val="Signature Name"/>
    <w:link w:val="SignatureNameChar"/>
    <w:qFormat/>
    <w:rsid w:val="00492A0E"/>
    <w:rPr>
      <w:rFonts w:ascii="Source Sans Pro" w:eastAsiaTheme="minorHAnsi" w:hAnsi="Source Sans Pro" w:cstheme="minorBidi"/>
      <w:sz w:val="24"/>
      <w:szCs w:val="24"/>
    </w:rPr>
  </w:style>
  <w:style w:type="character" w:customStyle="1" w:styleId="SignatureBlockChar">
    <w:name w:val="Signature Block Char"/>
    <w:basedOn w:val="DefaultParagraphFont"/>
    <w:link w:val="SignatureBlock"/>
    <w:rsid w:val="00492A0E"/>
    <w:rPr>
      <w:rFonts w:ascii="Source Sans Pro" w:eastAsiaTheme="minorHAnsi" w:hAnsi="Source Sans Pro" w:cs="Open Sans"/>
      <w:sz w:val="24"/>
      <w:szCs w:val="24"/>
    </w:rPr>
  </w:style>
  <w:style w:type="character" w:customStyle="1" w:styleId="SignatureNameChar">
    <w:name w:val="Signature Name Char"/>
    <w:basedOn w:val="DefaultParagraphFont"/>
    <w:link w:val="SignatureName"/>
    <w:rsid w:val="00492A0E"/>
    <w:rPr>
      <w:rFonts w:ascii="Source Sans Pro" w:eastAsiaTheme="minorHAnsi" w:hAnsi="Source Sans Pro" w:cstheme="minorBidi"/>
      <w:sz w:val="24"/>
      <w:szCs w:val="24"/>
    </w:rPr>
  </w:style>
  <w:style w:type="paragraph" w:customStyle="1" w:styleId="BodyTextSemibold">
    <w:name w:val="Body Text Semibold"/>
    <w:qFormat/>
    <w:rsid w:val="00A71F1E"/>
    <w:pPr>
      <w:spacing w:before="120" w:line="300" w:lineRule="auto"/>
    </w:pPr>
    <w:rPr>
      <w:rFonts w:ascii="Source Sans Pro Semibold" w:eastAsiaTheme="minorHAnsi" w:hAnsi="Source Sans Pro Semibold" w:cstheme="minorBidi"/>
      <w:sz w:val="24"/>
      <w:szCs w:val="24"/>
    </w:rPr>
  </w:style>
  <w:style w:type="paragraph" w:styleId="Date">
    <w:name w:val="Date"/>
    <w:next w:val="BodyTextSemibold"/>
    <w:link w:val="DateChar"/>
    <w:uiPriority w:val="99"/>
    <w:unhideWhenUsed/>
    <w:rsid w:val="002D2058"/>
    <w:pPr>
      <w:spacing w:before="240" w:after="240"/>
      <w:jc w:val="center"/>
    </w:pPr>
    <w:rPr>
      <w:rFonts w:ascii="Source Sans Pro Semibold" w:eastAsiaTheme="minorHAnsi" w:hAnsi="Source Sans Pro Semibold" w:cstheme="minorBidi"/>
      <w:sz w:val="32"/>
      <w:szCs w:val="24"/>
    </w:rPr>
  </w:style>
  <w:style w:type="character" w:customStyle="1" w:styleId="DateChar">
    <w:name w:val="Date Char"/>
    <w:basedOn w:val="DefaultParagraphFont"/>
    <w:link w:val="Date"/>
    <w:uiPriority w:val="99"/>
    <w:rsid w:val="002D2058"/>
    <w:rPr>
      <w:rFonts w:ascii="Source Sans Pro Semibold" w:eastAsiaTheme="minorHAnsi" w:hAnsi="Source Sans Pro Semibold" w:cstheme="minorBidi"/>
      <w:sz w:val="32"/>
      <w:szCs w:val="24"/>
    </w:rPr>
  </w:style>
  <w:style w:type="paragraph" w:customStyle="1" w:styleId="TranscribedBy">
    <w:name w:val="Transcribed By"/>
    <w:basedOn w:val="BodyText"/>
    <w:link w:val="TranscribedByChar"/>
    <w:qFormat/>
    <w:rsid w:val="00CD57B1"/>
    <w:pPr>
      <w:spacing w:before="360"/>
    </w:pPr>
    <w:rPr>
      <w:rFonts w:eastAsia="Arial Unicode MS"/>
    </w:rPr>
  </w:style>
  <w:style w:type="character" w:customStyle="1" w:styleId="TranscribedByChar">
    <w:name w:val="Transcribed By Char"/>
    <w:basedOn w:val="BodyTextChar"/>
    <w:link w:val="TranscribedBy"/>
    <w:rsid w:val="00CD57B1"/>
    <w:rPr>
      <w:rFonts w:ascii="Source Sans Pro" w:eastAsia="Arial Unicode MS" w:hAnsi="Source Sans Pro" w:cstheme="minorBidi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30</Words>
  <Characters>3026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t-meeting-minutes-2021031011730</vt:lpstr>
    </vt:vector>
  </TitlesOfParts>
  <Company/>
  <LinksUpToDate>false</LinksUpToDate>
  <CharactersWithSpaces>35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t-meeting-minutes-2021031011730</dc:title>
  <dc:subject/>
  <dc:creator/>
  <cp:keywords/>
  <dc:description/>
  <cp:lastModifiedBy/>
  <cp:revision>1</cp:revision>
  <dcterms:created xsi:type="dcterms:W3CDTF">2021-03-10T20:23:00Z</dcterms:created>
  <dcterms:modified xsi:type="dcterms:W3CDTF">2021-06-10T13:45:00Z</dcterms:modified>
</cp:coreProperties>
</file>